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9F6DD9" w14:textId="77777777" w:rsidR="002666EA" w:rsidRDefault="002666EA" w:rsidP="002666EA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PARTMENT OF FINANCIAL INSTITUTIONS</w:t>
      </w:r>
    </w:p>
    <w:p w14:paraId="7A45F99E" w14:textId="77777777" w:rsidR="002666EA" w:rsidRDefault="002666EA" w:rsidP="002666EA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123129">
        <w:rPr>
          <w:rFonts w:ascii="Times New Roman" w:hAnsi="Times New Roman"/>
          <w:b/>
          <w:sz w:val="24"/>
          <w:szCs w:val="24"/>
        </w:rPr>
        <w:t>MEMBERS MEETING AGENDA NOTICE</w:t>
      </w:r>
    </w:p>
    <w:p w14:paraId="69860FCB" w14:textId="0A6BB1E7" w:rsidR="002666EA" w:rsidRDefault="00EB35B2" w:rsidP="002666EA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June 13</w:t>
      </w:r>
      <w:r w:rsidR="00F859DC">
        <w:rPr>
          <w:rFonts w:ascii="Times New Roman" w:hAnsi="Times New Roman"/>
          <w:b/>
          <w:caps/>
          <w:sz w:val="24"/>
          <w:szCs w:val="24"/>
        </w:rPr>
        <w:t>, 202</w:t>
      </w:r>
      <w:r w:rsidR="00887BB8">
        <w:rPr>
          <w:rFonts w:ascii="Times New Roman" w:hAnsi="Times New Roman"/>
          <w:b/>
          <w:caps/>
          <w:sz w:val="24"/>
          <w:szCs w:val="24"/>
        </w:rPr>
        <w:t>4</w:t>
      </w:r>
      <w:r w:rsidR="002666EA">
        <w:rPr>
          <w:rFonts w:ascii="Times New Roman" w:hAnsi="Times New Roman"/>
          <w:b/>
          <w:sz w:val="24"/>
          <w:szCs w:val="24"/>
        </w:rPr>
        <w:t xml:space="preserve"> @ 10:00 A.M., EST</w:t>
      </w:r>
    </w:p>
    <w:p w14:paraId="1D341043" w14:textId="3B457A7B" w:rsidR="00BC13C6" w:rsidRDefault="00887BB8" w:rsidP="00844A4D">
      <w:pPr>
        <w:pStyle w:val="NoSpacing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In-person</w:t>
      </w:r>
      <w:r w:rsidR="00BC13C6" w:rsidRPr="00BC13C6">
        <w:rPr>
          <w:rFonts w:ascii="Times New Roman" w:hAnsi="Times New Roman"/>
          <w:b/>
          <w:caps/>
          <w:sz w:val="24"/>
          <w:szCs w:val="24"/>
        </w:rPr>
        <w:t xml:space="preserve"> at 30 S. Meridian St.</w:t>
      </w:r>
      <w:r w:rsidR="00BC13C6">
        <w:rPr>
          <w:rFonts w:ascii="Times New Roman" w:hAnsi="Times New Roman"/>
          <w:b/>
          <w:caps/>
          <w:sz w:val="24"/>
          <w:szCs w:val="24"/>
        </w:rPr>
        <w:t xml:space="preserve">, suite </w:t>
      </w:r>
      <w:r w:rsidR="00595FA1">
        <w:rPr>
          <w:rFonts w:ascii="Times New Roman" w:hAnsi="Times New Roman"/>
          <w:b/>
          <w:caps/>
          <w:sz w:val="24"/>
          <w:szCs w:val="24"/>
        </w:rPr>
        <w:t>2</w:t>
      </w:r>
      <w:r w:rsidR="00BC13C6">
        <w:rPr>
          <w:rFonts w:ascii="Times New Roman" w:hAnsi="Times New Roman"/>
          <w:b/>
          <w:caps/>
          <w:sz w:val="24"/>
          <w:szCs w:val="24"/>
        </w:rPr>
        <w:t>00</w:t>
      </w:r>
      <w:r w:rsidR="00BC13C6" w:rsidRPr="00BC13C6">
        <w:rPr>
          <w:rFonts w:ascii="Times New Roman" w:hAnsi="Times New Roman"/>
          <w:b/>
          <w:caps/>
          <w:sz w:val="24"/>
          <w:szCs w:val="24"/>
        </w:rPr>
        <w:t xml:space="preserve">, </w:t>
      </w:r>
    </w:p>
    <w:p w14:paraId="6B8D973B" w14:textId="788947CC" w:rsidR="00844A4D" w:rsidRPr="00BC13C6" w:rsidRDefault="00BC13C6" w:rsidP="00844A4D">
      <w:pPr>
        <w:pStyle w:val="NoSpacing"/>
        <w:jc w:val="center"/>
        <w:rPr>
          <w:rFonts w:ascii="Times New Roman" w:hAnsi="Times New Roman"/>
          <w:b/>
          <w:caps/>
          <w:sz w:val="24"/>
          <w:szCs w:val="24"/>
        </w:rPr>
      </w:pPr>
      <w:r w:rsidRPr="00BC13C6">
        <w:rPr>
          <w:rFonts w:ascii="Times New Roman" w:hAnsi="Times New Roman"/>
          <w:b/>
          <w:caps/>
          <w:sz w:val="24"/>
          <w:szCs w:val="24"/>
        </w:rPr>
        <w:t xml:space="preserve">Indianapolis IN </w:t>
      </w:r>
      <w:r w:rsidR="003B3E0A">
        <w:rPr>
          <w:rFonts w:ascii="Times New Roman" w:hAnsi="Times New Roman"/>
          <w:b/>
          <w:caps/>
          <w:sz w:val="24"/>
          <w:szCs w:val="24"/>
        </w:rPr>
        <w:t>4</w:t>
      </w:r>
      <w:r w:rsidRPr="00BC13C6">
        <w:rPr>
          <w:rFonts w:ascii="Times New Roman" w:hAnsi="Times New Roman"/>
          <w:b/>
          <w:caps/>
          <w:sz w:val="24"/>
          <w:szCs w:val="24"/>
        </w:rPr>
        <w:t xml:space="preserve">6204 </w:t>
      </w:r>
    </w:p>
    <w:p w14:paraId="40902BE9" w14:textId="09585858" w:rsidR="00BC13C6" w:rsidRPr="00BC13C6" w:rsidRDefault="00BC13C6" w:rsidP="00844A4D">
      <w:pPr>
        <w:pStyle w:val="NoSpacing"/>
        <w:jc w:val="center"/>
        <w:rPr>
          <w:rFonts w:ascii="Times New Roman" w:hAnsi="Times New Roman"/>
          <w:b/>
          <w:caps/>
          <w:sz w:val="24"/>
          <w:szCs w:val="24"/>
        </w:rPr>
      </w:pPr>
      <w:r w:rsidRPr="00BC13C6">
        <w:rPr>
          <w:rFonts w:ascii="Times New Roman" w:hAnsi="Times New Roman"/>
          <w:b/>
          <w:caps/>
          <w:sz w:val="24"/>
          <w:szCs w:val="24"/>
        </w:rPr>
        <w:t xml:space="preserve">and </w:t>
      </w:r>
      <w:r>
        <w:rPr>
          <w:rFonts w:ascii="Times New Roman" w:hAnsi="Times New Roman"/>
          <w:b/>
          <w:caps/>
          <w:sz w:val="24"/>
          <w:szCs w:val="24"/>
        </w:rPr>
        <w:t xml:space="preserve">virtually </w:t>
      </w:r>
      <w:r w:rsidRPr="00BC13C6">
        <w:rPr>
          <w:rFonts w:ascii="Times New Roman" w:hAnsi="Times New Roman"/>
          <w:b/>
          <w:caps/>
          <w:sz w:val="24"/>
          <w:szCs w:val="24"/>
        </w:rPr>
        <w:t xml:space="preserve">via </w:t>
      </w:r>
      <w:r w:rsidR="00595FA1">
        <w:rPr>
          <w:rFonts w:ascii="Times New Roman" w:hAnsi="Times New Roman"/>
          <w:b/>
          <w:caps/>
          <w:sz w:val="24"/>
          <w:szCs w:val="24"/>
        </w:rPr>
        <w:t>TEAMS</w:t>
      </w:r>
    </w:p>
    <w:p w14:paraId="7ABE3BFE" w14:textId="77777777" w:rsidR="00084AE9" w:rsidRDefault="00084AE9" w:rsidP="00844A4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14:paraId="6235FCD5" w14:textId="77777777" w:rsidR="00D03C72" w:rsidRDefault="00D03C72" w:rsidP="00844A4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14:paraId="590FC32E" w14:textId="77777777" w:rsidR="00084AE9" w:rsidRPr="00BE50B2" w:rsidRDefault="00084AE9" w:rsidP="00844A4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14:paraId="4F4F5AE1" w14:textId="77777777" w:rsidR="00CA71D0" w:rsidRDefault="00760407" w:rsidP="00CA71D0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C829F0" w:rsidRPr="00C829F0">
        <w:rPr>
          <w:rFonts w:ascii="Times New Roman" w:hAnsi="Times New Roman"/>
          <w:b/>
          <w:sz w:val="24"/>
          <w:szCs w:val="24"/>
        </w:rPr>
        <w:tab/>
      </w:r>
    </w:p>
    <w:p w14:paraId="325E5BEE" w14:textId="77777777" w:rsidR="00CA71D0" w:rsidRDefault="00CA71D0" w:rsidP="00CA71D0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Pr="009114EF">
        <w:rPr>
          <w:rFonts w:ascii="Times New Roman" w:hAnsi="Times New Roman"/>
          <w:b/>
          <w:sz w:val="24"/>
          <w:szCs w:val="24"/>
        </w:rPr>
        <w:t>I.</w:t>
      </w:r>
      <w:r>
        <w:rPr>
          <w:rFonts w:ascii="Times New Roman" w:hAnsi="Times New Roman"/>
          <w:b/>
          <w:sz w:val="24"/>
          <w:szCs w:val="24"/>
        </w:rPr>
        <w:t xml:space="preserve">        </w:t>
      </w:r>
      <w:r>
        <w:rPr>
          <w:rFonts w:ascii="Times New Roman" w:hAnsi="Times New Roman"/>
          <w:b/>
          <w:sz w:val="24"/>
          <w:szCs w:val="24"/>
          <w:u w:val="single"/>
        </w:rPr>
        <w:t>EXECUTIVE SESSION</w:t>
      </w:r>
      <w:r>
        <w:rPr>
          <w:rFonts w:ascii="Times New Roman" w:hAnsi="Times New Roman"/>
          <w:b/>
          <w:sz w:val="24"/>
          <w:szCs w:val="24"/>
        </w:rPr>
        <w:t>:   10:00 a.m.</w:t>
      </w:r>
    </w:p>
    <w:p w14:paraId="7D2DD9C7" w14:textId="2FEBD673" w:rsidR="00BD517F" w:rsidRPr="00BD517F" w:rsidRDefault="00BD517F">
      <w:pPr>
        <w:pStyle w:val="ListParagraph"/>
        <w:numPr>
          <w:ilvl w:val="0"/>
          <w:numId w:val="5"/>
        </w:numPr>
        <w:spacing w:before="240" w:after="240" w:line="276" w:lineRule="auto"/>
        <w:rPr>
          <w:rFonts w:ascii="Times New Roman" w:hAnsi="Times New Roman"/>
          <w:b/>
          <w:bCs/>
          <w:sz w:val="24"/>
          <w:szCs w:val="24"/>
        </w:rPr>
      </w:pPr>
      <w:r w:rsidRPr="00BD517F">
        <w:rPr>
          <w:rFonts w:ascii="Times New Roman" w:hAnsi="Times New Roman"/>
          <w:sz w:val="24"/>
          <w:szCs w:val="24"/>
        </w:rPr>
        <w:t xml:space="preserve">Discussion of records classified as confidential by state or federal statute and initiation of litigation, authorized under Ind. Code § 5-14-1.5-6.1(b)(1) and (7). </w:t>
      </w:r>
    </w:p>
    <w:p w14:paraId="49ADFF64" w14:textId="307A01B6" w:rsidR="00BC729A" w:rsidRDefault="00CA71D0" w:rsidP="00381DFD">
      <w:pPr>
        <w:spacing w:before="24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CC3B0F">
        <w:rPr>
          <w:rFonts w:ascii="Times New Roman" w:hAnsi="Times New Roman"/>
          <w:b/>
          <w:sz w:val="24"/>
          <w:szCs w:val="24"/>
        </w:rPr>
        <w:t xml:space="preserve">II. </w:t>
      </w:r>
      <w:r w:rsidRPr="00CC3B0F">
        <w:rPr>
          <w:rFonts w:ascii="Times New Roman" w:hAnsi="Times New Roman"/>
          <w:b/>
          <w:sz w:val="24"/>
          <w:szCs w:val="24"/>
        </w:rPr>
        <w:tab/>
      </w:r>
      <w:r w:rsidR="002666EA">
        <w:rPr>
          <w:rFonts w:ascii="Times New Roman" w:hAnsi="Times New Roman"/>
          <w:b/>
          <w:sz w:val="24"/>
          <w:szCs w:val="24"/>
          <w:u w:val="single"/>
        </w:rPr>
        <w:t>PUBLIC SESSION</w:t>
      </w:r>
      <w:r w:rsidR="002666EA">
        <w:rPr>
          <w:rFonts w:ascii="Times New Roman" w:hAnsi="Times New Roman"/>
          <w:b/>
          <w:sz w:val="24"/>
          <w:szCs w:val="24"/>
        </w:rPr>
        <w:t>:</w:t>
      </w:r>
      <w:r w:rsidR="002666EA">
        <w:rPr>
          <w:rFonts w:ascii="Times New Roman" w:hAnsi="Times New Roman"/>
          <w:b/>
          <w:sz w:val="24"/>
          <w:szCs w:val="24"/>
        </w:rPr>
        <w:tab/>
        <w:t xml:space="preserve"> </w:t>
      </w:r>
      <w:r>
        <w:rPr>
          <w:rFonts w:ascii="Times New Roman" w:hAnsi="Times New Roman"/>
          <w:b/>
          <w:sz w:val="24"/>
          <w:szCs w:val="24"/>
        </w:rPr>
        <w:t>To commence immediately following the executive session.</w:t>
      </w:r>
    </w:p>
    <w:p w14:paraId="332B7173" w14:textId="77777777" w:rsidR="00C67015" w:rsidRPr="00C67015" w:rsidRDefault="00C67015">
      <w:pPr>
        <w:numPr>
          <w:ilvl w:val="0"/>
          <w:numId w:val="1"/>
        </w:numPr>
        <w:spacing w:after="0" w:line="240" w:lineRule="auto"/>
        <w:ind w:left="720" w:hanging="72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67015">
        <w:rPr>
          <w:rFonts w:ascii="Times New Roman" w:hAnsi="Times New Roman"/>
          <w:b/>
          <w:sz w:val="24"/>
          <w:szCs w:val="24"/>
          <w:u w:val="single"/>
        </w:rPr>
        <w:t>ADMINISTRATIVE ACTIONS</w:t>
      </w:r>
      <w:r w:rsidRPr="00C67015">
        <w:rPr>
          <w:rFonts w:ascii="Times New Roman" w:hAnsi="Times New Roman"/>
          <w:b/>
          <w:sz w:val="24"/>
          <w:szCs w:val="24"/>
        </w:rPr>
        <w:t>:</w:t>
      </w:r>
    </w:p>
    <w:p w14:paraId="24AC259E" w14:textId="77777777" w:rsidR="00C67015" w:rsidRDefault="00C67015" w:rsidP="00C67015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14:paraId="7B2BD3E5" w14:textId="77777777" w:rsidR="002666EA" w:rsidRDefault="00C67015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 w:rsidR="002666EA">
        <w:rPr>
          <w:rFonts w:ascii="Times New Roman" w:hAnsi="Times New Roman"/>
          <w:sz w:val="24"/>
          <w:szCs w:val="24"/>
        </w:rPr>
        <w:t>Attendance</w:t>
      </w:r>
    </w:p>
    <w:p w14:paraId="5B6CEC8E" w14:textId="77777777" w:rsidR="002666EA" w:rsidRDefault="002666EA" w:rsidP="002666E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EAEAA52" w14:textId="17405B17" w:rsidR="002666EA" w:rsidRPr="00E33197" w:rsidRDefault="002666EA">
      <w:pPr>
        <w:numPr>
          <w:ilvl w:val="0"/>
          <w:numId w:val="2"/>
        </w:num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="00474CF7">
        <w:rPr>
          <w:rFonts w:ascii="Times New Roman" w:hAnsi="Times New Roman"/>
          <w:sz w:val="24"/>
          <w:szCs w:val="24"/>
        </w:rPr>
        <w:t>ate of next meeting:</w:t>
      </w:r>
      <w:r w:rsidR="00B22619">
        <w:rPr>
          <w:rFonts w:ascii="Times New Roman" w:hAnsi="Times New Roman"/>
          <w:sz w:val="24"/>
          <w:szCs w:val="24"/>
        </w:rPr>
        <w:t xml:space="preserve"> </w:t>
      </w:r>
      <w:r w:rsidR="00175D27">
        <w:rPr>
          <w:rFonts w:ascii="Times New Roman" w:hAnsi="Times New Roman"/>
          <w:sz w:val="24"/>
          <w:szCs w:val="24"/>
        </w:rPr>
        <w:t>July 11</w:t>
      </w:r>
      <w:r w:rsidR="00714175">
        <w:rPr>
          <w:rFonts w:ascii="Times New Roman" w:hAnsi="Times New Roman"/>
          <w:sz w:val="24"/>
          <w:szCs w:val="24"/>
        </w:rPr>
        <w:t>,</w:t>
      </w:r>
      <w:r w:rsidR="001C38B4">
        <w:rPr>
          <w:rFonts w:ascii="Times New Roman" w:hAnsi="Times New Roman"/>
          <w:sz w:val="24"/>
          <w:szCs w:val="24"/>
        </w:rPr>
        <w:t xml:space="preserve"> 202</w:t>
      </w:r>
      <w:r w:rsidR="0096143C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 @ 10:00 a.m., at the Indiana Department </w:t>
      </w:r>
      <w:r w:rsidRPr="00E33197">
        <w:rPr>
          <w:rFonts w:ascii="Times New Roman" w:hAnsi="Times New Roman"/>
          <w:sz w:val="24"/>
          <w:szCs w:val="24"/>
        </w:rPr>
        <w:t xml:space="preserve">of Financial Institutions, 30 South Meridian Street, Suite </w:t>
      </w:r>
      <w:r w:rsidR="00595FA1">
        <w:rPr>
          <w:rFonts w:ascii="Times New Roman" w:hAnsi="Times New Roman"/>
          <w:sz w:val="24"/>
          <w:szCs w:val="24"/>
        </w:rPr>
        <w:t>2</w:t>
      </w:r>
      <w:r w:rsidRPr="00E33197">
        <w:rPr>
          <w:rFonts w:ascii="Times New Roman" w:hAnsi="Times New Roman"/>
          <w:sz w:val="24"/>
          <w:szCs w:val="24"/>
        </w:rPr>
        <w:t>00, Indianapolis, Indiana.</w:t>
      </w:r>
    </w:p>
    <w:p w14:paraId="1DC8E76E" w14:textId="77777777" w:rsidR="002666EA" w:rsidRDefault="002666EA" w:rsidP="002666E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0FB7229" w14:textId="311E2177" w:rsidR="00913ED3" w:rsidRDefault="007C0F1E" w:rsidP="00F74E4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C0F1E">
        <w:rPr>
          <w:rFonts w:ascii="Times New Roman" w:hAnsi="Times New Roman"/>
          <w:b/>
          <w:bCs/>
          <w:sz w:val="24"/>
          <w:szCs w:val="24"/>
        </w:rPr>
        <w:t>3.</w:t>
      </w:r>
      <w:r w:rsidR="000B6148" w:rsidRPr="007C0F1E">
        <w:rPr>
          <w:rFonts w:ascii="Times New Roman" w:hAnsi="Times New Roman"/>
          <w:sz w:val="24"/>
          <w:szCs w:val="24"/>
        </w:rPr>
        <w:t xml:space="preserve">  </w:t>
      </w:r>
      <w:r w:rsidR="000B6148" w:rsidRPr="007C0F1E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   </w:t>
      </w:r>
      <w:r w:rsidR="000B6148" w:rsidRPr="007C0F1E">
        <w:rPr>
          <w:rFonts w:ascii="Times New Roman" w:hAnsi="Times New Roman"/>
          <w:bCs/>
          <w:sz w:val="24"/>
          <w:szCs w:val="24"/>
        </w:rPr>
        <w:t>*</w:t>
      </w:r>
      <w:r w:rsidR="000B6148" w:rsidRPr="007C0F1E">
        <w:rPr>
          <w:rFonts w:ascii="Times New Roman" w:hAnsi="Times New Roman"/>
          <w:b/>
          <w:sz w:val="24"/>
          <w:szCs w:val="24"/>
        </w:rPr>
        <w:t xml:space="preserve"> </w:t>
      </w:r>
      <w:r w:rsidR="00970E2F" w:rsidRPr="007C0F1E">
        <w:rPr>
          <w:rFonts w:ascii="Times New Roman" w:hAnsi="Times New Roman"/>
          <w:sz w:val="24"/>
          <w:szCs w:val="24"/>
        </w:rPr>
        <w:t xml:space="preserve">Approval of the minutes of the meeting held </w:t>
      </w:r>
      <w:r>
        <w:rPr>
          <w:rFonts w:ascii="Times New Roman" w:hAnsi="Times New Roman"/>
          <w:sz w:val="24"/>
          <w:szCs w:val="24"/>
        </w:rPr>
        <w:t xml:space="preserve">on </w:t>
      </w:r>
      <w:r w:rsidR="00175D27">
        <w:rPr>
          <w:rFonts w:ascii="Times New Roman" w:hAnsi="Times New Roman"/>
          <w:sz w:val="24"/>
          <w:szCs w:val="24"/>
        </w:rPr>
        <w:t>May 9</w:t>
      </w:r>
      <w:r w:rsidR="00970E2F" w:rsidRPr="007C0F1E">
        <w:rPr>
          <w:rFonts w:ascii="Times New Roman" w:hAnsi="Times New Roman"/>
          <w:sz w:val="24"/>
          <w:szCs w:val="24"/>
        </w:rPr>
        <w:t xml:space="preserve">, </w:t>
      </w:r>
      <w:r w:rsidR="00FB6282" w:rsidRPr="007C0F1E">
        <w:rPr>
          <w:rFonts w:ascii="Times New Roman" w:hAnsi="Times New Roman"/>
          <w:sz w:val="24"/>
          <w:szCs w:val="24"/>
        </w:rPr>
        <w:t>202</w:t>
      </w:r>
      <w:r w:rsidR="0096143C" w:rsidRPr="007C0F1E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>.</w:t>
      </w:r>
    </w:p>
    <w:p w14:paraId="6E17C408" w14:textId="77777777" w:rsidR="00F74E42" w:rsidRPr="00913ED3" w:rsidRDefault="00F74E42" w:rsidP="00F74E4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D169F6C" w14:textId="5AEC5FB2" w:rsidR="00FB254B" w:rsidRPr="00D220FB" w:rsidRDefault="00913ED3" w:rsidP="00D220FB">
      <w:pPr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B</w:t>
      </w:r>
      <w:r w:rsidR="00D220FB">
        <w:rPr>
          <w:rFonts w:ascii="Times New Roman" w:hAnsi="Times New Roman"/>
          <w:b/>
          <w:bCs/>
          <w:color w:val="000000"/>
          <w:sz w:val="24"/>
          <w:szCs w:val="24"/>
        </w:rPr>
        <w:t>.</w:t>
      </w:r>
      <w:r w:rsidR="00D220FB">
        <w:rPr>
          <w:rFonts w:ascii="Times New Roman" w:hAnsi="Times New Roman"/>
          <w:b/>
          <w:bCs/>
          <w:color w:val="000000"/>
          <w:sz w:val="24"/>
          <w:szCs w:val="24"/>
        </w:rPr>
        <w:tab/>
      </w:r>
      <w:r w:rsidR="002666EA" w:rsidRPr="00D220F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D</w:t>
      </w:r>
      <w:r w:rsidR="00C829F0" w:rsidRPr="00D220F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IRECTOR’S</w:t>
      </w:r>
      <w:r w:rsidR="00E25382" w:rsidRPr="00D220F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 C</w:t>
      </w:r>
      <w:r w:rsidR="00C829F0" w:rsidRPr="00D220F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OMMENTS</w:t>
      </w:r>
      <w:r w:rsidR="00E25382" w:rsidRPr="00D220F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 </w:t>
      </w:r>
      <w:r w:rsidR="00C829F0" w:rsidRPr="00D220F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AND ACTIONS</w:t>
      </w:r>
      <w:r w:rsidR="002666EA" w:rsidRPr="00D220FB">
        <w:rPr>
          <w:rFonts w:ascii="Times New Roman" w:hAnsi="Times New Roman"/>
          <w:b/>
          <w:bCs/>
          <w:color w:val="000000"/>
          <w:sz w:val="24"/>
          <w:szCs w:val="24"/>
        </w:rPr>
        <w:t>:</w:t>
      </w:r>
    </w:p>
    <w:p w14:paraId="5E2E7451" w14:textId="39E47508" w:rsidR="002465A8" w:rsidRPr="00ED5DAD" w:rsidRDefault="00DB069A">
      <w:pPr>
        <w:pStyle w:val="ListParagraph"/>
        <w:numPr>
          <w:ilvl w:val="0"/>
          <w:numId w:val="4"/>
        </w:numPr>
        <w:rPr>
          <w:rFonts w:ascii="Times New Roman" w:hAnsi="Times New Roman"/>
          <w:bCs/>
          <w:color w:val="000000"/>
          <w:sz w:val="24"/>
          <w:szCs w:val="24"/>
        </w:rPr>
      </w:pPr>
      <w:r w:rsidRPr="00B52659">
        <w:rPr>
          <w:rFonts w:ascii="Times New Roman" w:hAnsi="Times New Roman"/>
          <w:sz w:val="24"/>
          <w:szCs w:val="24"/>
        </w:rPr>
        <w:t>Director Fite</w:t>
      </w:r>
      <w:r w:rsidRPr="00B52659">
        <w:rPr>
          <w:rFonts w:ascii="Times New Roman" w:hAnsi="Times New Roman"/>
          <w:bCs/>
          <w:color w:val="000000"/>
          <w:sz w:val="24"/>
          <w:szCs w:val="24"/>
        </w:rPr>
        <w:t xml:space="preserve"> will advise the Members of actions taken pursuant to Delegated Authority</w:t>
      </w:r>
    </w:p>
    <w:p w14:paraId="1DBCFDE8" w14:textId="77777777" w:rsidR="00B271ED" w:rsidRPr="00B52659" w:rsidRDefault="00B271ED" w:rsidP="00B271ED">
      <w:pPr>
        <w:pStyle w:val="ListParagraph"/>
        <w:rPr>
          <w:rFonts w:ascii="Times New Roman" w:hAnsi="Times New Roman"/>
          <w:bCs/>
          <w:color w:val="000000"/>
          <w:sz w:val="24"/>
          <w:szCs w:val="24"/>
        </w:rPr>
      </w:pPr>
    </w:p>
    <w:p w14:paraId="247B9FBA" w14:textId="41B2BFBB" w:rsidR="00C121FD" w:rsidRDefault="00A93D09" w:rsidP="00073E56">
      <w:pPr>
        <w:spacing w:after="0"/>
        <w:jc w:val="both"/>
        <w:rPr>
          <w:rStyle w:val="normaltextrun"/>
          <w:rFonts w:ascii="Times New Roman" w:hAnsi="Times New Roman"/>
          <w:b/>
          <w:bCs/>
          <w:sz w:val="24"/>
          <w:szCs w:val="24"/>
        </w:rPr>
      </w:pPr>
      <w:r w:rsidRPr="00A93D09">
        <w:rPr>
          <w:rStyle w:val="normaltextrun"/>
          <w:rFonts w:ascii="Times New Roman" w:hAnsi="Times New Roman"/>
          <w:b/>
          <w:bCs/>
          <w:sz w:val="24"/>
          <w:szCs w:val="24"/>
        </w:rPr>
        <w:t>2.</w:t>
      </w:r>
      <w:r>
        <w:rPr>
          <w:rStyle w:val="normaltextrun"/>
          <w:rFonts w:ascii="Times New Roman" w:hAnsi="Times New Roman"/>
          <w:sz w:val="24"/>
          <w:szCs w:val="24"/>
        </w:rPr>
        <w:t xml:space="preserve">     </w:t>
      </w:r>
      <w:r w:rsidR="00DF361F">
        <w:rPr>
          <w:rStyle w:val="normaltextrun"/>
          <w:rFonts w:ascii="Times New Roman" w:hAnsi="Times New Roman"/>
          <w:sz w:val="24"/>
          <w:szCs w:val="24"/>
        </w:rPr>
        <w:t xml:space="preserve"> </w:t>
      </w:r>
      <w:r w:rsidR="009D2BF1">
        <w:rPr>
          <w:rStyle w:val="normaltextrun"/>
          <w:rFonts w:ascii="Times New Roman" w:hAnsi="Times New Roman"/>
          <w:sz w:val="24"/>
          <w:szCs w:val="24"/>
        </w:rPr>
        <w:t>*</w:t>
      </w:r>
      <w:r w:rsidR="00693596">
        <w:rPr>
          <w:rStyle w:val="normaltextrun"/>
          <w:rFonts w:ascii="Times New Roman" w:hAnsi="Times New Roman"/>
          <w:sz w:val="24"/>
          <w:szCs w:val="24"/>
        </w:rPr>
        <w:t xml:space="preserve"> </w:t>
      </w:r>
      <w:r w:rsidR="00F864C0">
        <w:rPr>
          <w:rFonts w:ascii="Times New Roman" w:hAnsi="Times New Roman"/>
          <w:sz w:val="24"/>
          <w:szCs w:val="24"/>
        </w:rPr>
        <w:t xml:space="preserve">Financial Discussion, including 24/25 fee acknowledgment </w:t>
      </w:r>
      <w:r w:rsidR="003860D2" w:rsidRPr="00CD0605">
        <w:rPr>
          <w:rStyle w:val="normaltextrun"/>
          <w:rFonts w:ascii="Times New Roman" w:hAnsi="Times New Roman"/>
          <w:b/>
          <w:bCs/>
          <w:sz w:val="24"/>
          <w:szCs w:val="24"/>
        </w:rPr>
        <w:t>(</w:t>
      </w:r>
      <w:r w:rsidR="008C71A4">
        <w:rPr>
          <w:rStyle w:val="normaltextrun"/>
          <w:rFonts w:ascii="Times New Roman" w:hAnsi="Times New Roman"/>
          <w:b/>
          <w:bCs/>
          <w:sz w:val="24"/>
          <w:szCs w:val="24"/>
        </w:rPr>
        <w:t>Parag</w:t>
      </w:r>
      <w:r w:rsidR="00811B5E">
        <w:rPr>
          <w:rStyle w:val="normaltextrun"/>
          <w:rFonts w:ascii="Times New Roman" w:hAnsi="Times New Roman"/>
          <w:b/>
          <w:bCs/>
          <w:sz w:val="24"/>
          <w:szCs w:val="24"/>
        </w:rPr>
        <w:t xml:space="preserve"> Pandya</w:t>
      </w:r>
      <w:r w:rsidR="003860D2" w:rsidRPr="00CD0605">
        <w:rPr>
          <w:rStyle w:val="normaltextrun"/>
          <w:rFonts w:ascii="Times New Roman" w:hAnsi="Times New Roman"/>
          <w:b/>
          <w:bCs/>
          <w:sz w:val="24"/>
          <w:szCs w:val="24"/>
        </w:rPr>
        <w:t>)</w:t>
      </w:r>
    </w:p>
    <w:p w14:paraId="603113B3" w14:textId="77777777" w:rsidR="00C121FD" w:rsidRDefault="00C121FD" w:rsidP="00C121FD">
      <w:pPr>
        <w:tabs>
          <w:tab w:val="left" w:pos="810"/>
        </w:tabs>
        <w:spacing w:after="0"/>
        <w:jc w:val="both"/>
        <w:rPr>
          <w:rStyle w:val="normaltextrun"/>
          <w:rFonts w:ascii="Times New Roman" w:hAnsi="Times New Roman"/>
          <w:b/>
          <w:bCs/>
          <w:sz w:val="24"/>
          <w:szCs w:val="24"/>
        </w:rPr>
      </w:pPr>
    </w:p>
    <w:p w14:paraId="5BB9A614" w14:textId="4E0675B9" w:rsidR="00E42E2F" w:rsidRPr="00913ED3" w:rsidRDefault="00073E56" w:rsidP="00913ED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Style w:val="normaltextrun"/>
          <w:rFonts w:ascii="Times New Roman" w:hAnsi="Times New Roman"/>
          <w:b/>
          <w:bCs/>
          <w:sz w:val="24"/>
          <w:szCs w:val="24"/>
        </w:rPr>
        <w:t>3</w:t>
      </w:r>
      <w:r w:rsidR="0085184D">
        <w:rPr>
          <w:rStyle w:val="normaltextrun"/>
          <w:rFonts w:ascii="Times New Roman" w:hAnsi="Times New Roman"/>
          <w:b/>
          <w:bCs/>
          <w:sz w:val="24"/>
          <w:szCs w:val="24"/>
        </w:rPr>
        <w:t xml:space="preserve">. </w:t>
      </w:r>
      <w:r w:rsidR="0085184D">
        <w:rPr>
          <w:rStyle w:val="normaltextrun"/>
          <w:rFonts w:ascii="Times New Roman" w:hAnsi="Times New Roman"/>
          <w:b/>
          <w:bCs/>
          <w:sz w:val="24"/>
          <w:szCs w:val="24"/>
        </w:rPr>
        <w:tab/>
      </w:r>
      <w:r w:rsidR="0085184D" w:rsidRPr="0085184D">
        <w:rPr>
          <w:rStyle w:val="normaltextrun"/>
          <w:rFonts w:ascii="Times New Roman" w:hAnsi="Times New Roman"/>
          <w:sz w:val="24"/>
          <w:szCs w:val="24"/>
        </w:rPr>
        <w:t>Other Matters</w:t>
      </w:r>
    </w:p>
    <w:p w14:paraId="49EAD5A2" w14:textId="40F8C2CA" w:rsidR="006858B2" w:rsidRPr="00762A1F" w:rsidRDefault="00C71D69" w:rsidP="000300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4</w:t>
      </w:r>
      <w:r w:rsidR="00B90F14" w:rsidRPr="00762A1F">
        <w:rPr>
          <w:rFonts w:ascii="Times New Roman" w:hAnsi="Times New Roman"/>
          <w:b/>
          <w:sz w:val="24"/>
          <w:szCs w:val="24"/>
        </w:rPr>
        <w:t xml:space="preserve">. </w:t>
      </w:r>
      <w:r w:rsidR="0003009B">
        <w:rPr>
          <w:rFonts w:ascii="Times New Roman" w:hAnsi="Times New Roman"/>
          <w:b/>
          <w:sz w:val="24"/>
          <w:szCs w:val="24"/>
        </w:rPr>
        <w:t xml:space="preserve">        </w:t>
      </w:r>
      <w:r w:rsidR="00E117C8">
        <w:rPr>
          <w:rFonts w:ascii="Times New Roman" w:hAnsi="Times New Roman"/>
          <w:b/>
          <w:sz w:val="24"/>
          <w:szCs w:val="24"/>
          <w:u w:val="single"/>
        </w:rPr>
        <w:t>Merchants</w:t>
      </w:r>
      <w:r w:rsidR="009718DF">
        <w:rPr>
          <w:rFonts w:ascii="Times New Roman" w:hAnsi="Times New Roman"/>
          <w:b/>
          <w:sz w:val="24"/>
          <w:szCs w:val="24"/>
          <w:u w:val="single"/>
        </w:rPr>
        <w:t xml:space="preserve"> Bank</w:t>
      </w:r>
      <w:r w:rsidR="00E117C8">
        <w:rPr>
          <w:rFonts w:ascii="Times New Roman" w:hAnsi="Times New Roman"/>
          <w:b/>
          <w:sz w:val="24"/>
          <w:szCs w:val="24"/>
          <w:u w:val="single"/>
        </w:rPr>
        <w:t xml:space="preserve"> of Indiana</w:t>
      </w:r>
      <w:r w:rsidR="006858B2" w:rsidRPr="00762A1F">
        <w:rPr>
          <w:rFonts w:ascii="Times New Roman" w:hAnsi="Times New Roman"/>
          <w:b/>
          <w:sz w:val="24"/>
          <w:szCs w:val="24"/>
          <w:u w:val="single"/>
        </w:rPr>
        <w:t xml:space="preserve">, </w:t>
      </w:r>
      <w:r w:rsidR="00A93702">
        <w:rPr>
          <w:rFonts w:ascii="Times New Roman" w:hAnsi="Times New Roman"/>
          <w:b/>
          <w:sz w:val="24"/>
          <w:szCs w:val="24"/>
          <w:u w:val="single"/>
        </w:rPr>
        <w:t>Carmel</w:t>
      </w:r>
      <w:r w:rsidR="006858B2" w:rsidRPr="00762A1F">
        <w:rPr>
          <w:rFonts w:ascii="Times New Roman" w:hAnsi="Times New Roman"/>
          <w:b/>
          <w:sz w:val="24"/>
          <w:szCs w:val="24"/>
          <w:u w:val="single"/>
        </w:rPr>
        <w:t xml:space="preserve">, </w:t>
      </w:r>
      <w:r w:rsidR="00A93702">
        <w:rPr>
          <w:rFonts w:ascii="Times New Roman" w:hAnsi="Times New Roman"/>
          <w:b/>
          <w:sz w:val="24"/>
          <w:szCs w:val="24"/>
          <w:u w:val="single"/>
        </w:rPr>
        <w:t>Hamilton</w:t>
      </w:r>
      <w:r w:rsidR="006858B2" w:rsidRPr="00762A1F">
        <w:rPr>
          <w:rFonts w:ascii="Times New Roman" w:hAnsi="Times New Roman"/>
          <w:b/>
          <w:sz w:val="24"/>
          <w:szCs w:val="24"/>
          <w:u w:val="single"/>
        </w:rPr>
        <w:t xml:space="preserve"> County, Indiana</w:t>
      </w:r>
      <w:r w:rsidR="006858B2" w:rsidRPr="00762A1F">
        <w:rPr>
          <w:rFonts w:ascii="Times New Roman" w:hAnsi="Times New Roman"/>
          <w:b/>
          <w:sz w:val="24"/>
          <w:szCs w:val="24"/>
        </w:rPr>
        <w:t xml:space="preserve"> </w:t>
      </w:r>
    </w:p>
    <w:p w14:paraId="11F3C185" w14:textId="4E19C765" w:rsidR="00503A26" w:rsidRDefault="006858B2" w:rsidP="00503A26">
      <w:pPr>
        <w:tabs>
          <w:tab w:val="left" w:pos="825"/>
        </w:tabs>
        <w:spacing w:after="0" w:line="240" w:lineRule="auto"/>
        <w:ind w:left="720"/>
        <w:jc w:val="both"/>
        <w:rPr>
          <w:rFonts w:ascii="Times New Roman" w:hAnsi="Times New Roman"/>
          <w:b/>
          <w:sz w:val="24"/>
          <w:szCs w:val="24"/>
        </w:rPr>
      </w:pPr>
      <w:r w:rsidRPr="00762A1F">
        <w:rPr>
          <w:rFonts w:ascii="Times New Roman" w:hAnsi="Times New Roman"/>
          <w:sz w:val="24"/>
          <w:szCs w:val="24"/>
        </w:rPr>
        <w:t xml:space="preserve">On </w:t>
      </w:r>
      <w:r w:rsidR="003C3219">
        <w:rPr>
          <w:rFonts w:ascii="Times New Roman" w:hAnsi="Times New Roman"/>
          <w:sz w:val="24"/>
          <w:szCs w:val="24"/>
        </w:rPr>
        <w:t>May 21</w:t>
      </w:r>
      <w:r w:rsidRPr="00762A1F">
        <w:rPr>
          <w:rFonts w:ascii="Times New Roman" w:hAnsi="Times New Roman"/>
          <w:sz w:val="24"/>
          <w:szCs w:val="24"/>
        </w:rPr>
        <w:t>, 202</w:t>
      </w:r>
      <w:r w:rsidR="00B006E8">
        <w:rPr>
          <w:rFonts w:ascii="Times New Roman" w:hAnsi="Times New Roman"/>
          <w:sz w:val="24"/>
          <w:szCs w:val="24"/>
        </w:rPr>
        <w:t>4</w:t>
      </w:r>
      <w:r w:rsidRPr="00762A1F">
        <w:rPr>
          <w:rFonts w:ascii="Times New Roman" w:hAnsi="Times New Roman"/>
          <w:sz w:val="24"/>
          <w:szCs w:val="24"/>
        </w:rPr>
        <w:t xml:space="preserve">, </w:t>
      </w:r>
      <w:r w:rsidRPr="00762A1F">
        <w:rPr>
          <w:rFonts w:ascii="Times New Roman" w:hAnsi="Times New Roman"/>
          <w:bCs/>
          <w:color w:val="000000"/>
          <w:sz w:val="24"/>
          <w:szCs w:val="24"/>
        </w:rPr>
        <w:t xml:space="preserve">the Department received notice pursuant to IC 28-13-16-4 of Merchants Bank of Indiana intent to form </w:t>
      </w:r>
      <w:r w:rsidR="0032266E">
        <w:rPr>
          <w:rFonts w:ascii="Times New Roman" w:hAnsi="Times New Roman"/>
          <w:bCs/>
          <w:color w:val="000000"/>
          <w:sz w:val="24"/>
          <w:szCs w:val="24"/>
        </w:rPr>
        <w:t>six</w:t>
      </w:r>
      <w:r w:rsidR="00503A26" w:rsidRPr="00762A1F">
        <w:rPr>
          <w:rFonts w:ascii="Times New Roman" w:hAnsi="Times New Roman"/>
          <w:bCs/>
          <w:color w:val="000000"/>
          <w:sz w:val="24"/>
          <w:szCs w:val="24"/>
        </w:rPr>
        <w:t xml:space="preserve"> (</w:t>
      </w:r>
      <w:r w:rsidR="0032266E">
        <w:rPr>
          <w:rFonts w:ascii="Times New Roman" w:hAnsi="Times New Roman"/>
          <w:bCs/>
          <w:color w:val="000000"/>
          <w:sz w:val="24"/>
          <w:szCs w:val="24"/>
        </w:rPr>
        <w:t>6</w:t>
      </w:r>
      <w:r w:rsidR="00503A26" w:rsidRPr="00762A1F">
        <w:rPr>
          <w:rFonts w:ascii="Times New Roman" w:hAnsi="Times New Roman"/>
          <w:bCs/>
          <w:color w:val="000000"/>
          <w:sz w:val="24"/>
          <w:szCs w:val="24"/>
        </w:rPr>
        <w:t>)</w:t>
      </w:r>
      <w:r w:rsidRPr="00762A1F">
        <w:rPr>
          <w:rFonts w:ascii="Times New Roman" w:hAnsi="Times New Roman"/>
          <w:bCs/>
          <w:color w:val="000000"/>
          <w:sz w:val="24"/>
          <w:szCs w:val="24"/>
        </w:rPr>
        <w:t xml:space="preserve"> wholly owned qualified subsidiaries.</w:t>
      </w:r>
      <w:r w:rsidRPr="00762A1F">
        <w:rPr>
          <w:rFonts w:ascii="Times New Roman" w:hAnsi="Times New Roman"/>
          <w:b/>
          <w:sz w:val="24"/>
          <w:szCs w:val="24"/>
        </w:rPr>
        <w:t xml:space="preserve"> This item is for informational purposes only.</w:t>
      </w:r>
    </w:p>
    <w:p w14:paraId="04F657D7" w14:textId="2C32FC6D" w:rsidR="00BC7DF8" w:rsidRPr="00BC7DF8" w:rsidRDefault="00BC7DF8" w:rsidP="00BC7DF8">
      <w:pPr>
        <w:pStyle w:val="ListParagraph"/>
        <w:tabs>
          <w:tab w:val="left" w:pos="780"/>
        </w:tabs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31B51B19" w14:textId="77777777" w:rsidR="00BC7DF8" w:rsidRPr="00120D1E" w:rsidRDefault="00BC7DF8" w:rsidP="00120D1E">
      <w:pPr>
        <w:pStyle w:val="ListParagraph"/>
        <w:jc w:val="both"/>
        <w:rPr>
          <w:rFonts w:ascii="Times New Roman" w:hAnsi="Times New Roman"/>
          <w:b/>
          <w:sz w:val="24"/>
          <w:szCs w:val="24"/>
        </w:rPr>
      </w:pPr>
    </w:p>
    <w:p w14:paraId="0CBE9F3A" w14:textId="3F056175" w:rsidR="001006A5" w:rsidRPr="000A4E17" w:rsidRDefault="007E45C9" w:rsidP="00307E18">
      <w:pPr>
        <w:tabs>
          <w:tab w:val="left" w:pos="6945"/>
        </w:tabs>
        <w:ind w:left="360"/>
        <w:rPr>
          <w:rFonts w:ascii="Times New Roman" w:hAnsi="Times New Roman"/>
          <w:b/>
          <w:sz w:val="24"/>
          <w:szCs w:val="24"/>
        </w:rPr>
      </w:pPr>
      <w:r w:rsidRPr="00120D1E">
        <w:rPr>
          <w:rFonts w:ascii="Times New Roman" w:hAnsi="Times New Roman"/>
          <w:b/>
          <w:sz w:val="24"/>
          <w:szCs w:val="24"/>
        </w:rPr>
        <w:t xml:space="preserve">     </w:t>
      </w:r>
      <w:r w:rsidR="000A4E17" w:rsidRPr="00120D1E">
        <w:rPr>
          <w:rFonts w:ascii="Times New Roman" w:hAnsi="Times New Roman"/>
          <w:b/>
          <w:sz w:val="24"/>
          <w:szCs w:val="24"/>
        </w:rPr>
        <w:t>*Indicates voting item</w:t>
      </w:r>
      <w:r w:rsidR="00307E18">
        <w:rPr>
          <w:rFonts w:ascii="Times New Roman" w:hAnsi="Times New Roman"/>
          <w:b/>
          <w:sz w:val="24"/>
          <w:szCs w:val="24"/>
        </w:rPr>
        <w:tab/>
      </w:r>
    </w:p>
    <w:p w14:paraId="07EF3184" w14:textId="77777777" w:rsidR="000A4E17" w:rsidRPr="000A4E17" w:rsidRDefault="000A4E17" w:rsidP="000A4E17">
      <w:pPr>
        <w:pStyle w:val="ListParagraph"/>
        <w:rPr>
          <w:rFonts w:ascii="Times New Roman" w:hAnsi="Times New Roman"/>
          <w:sz w:val="24"/>
          <w:szCs w:val="24"/>
        </w:rPr>
      </w:pPr>
    </w:p>
    <w:p w14:paraId="7E4B4654" w14:textId="77777777" w:rsidR="001006A5" w:rsidRDefault="001006A5" w:rsidP="001006A5">
      <w:pPr>
        <w:pStyle w:val="ListParagraph"/>
        <w:ind w:left="0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IF YOU ARE UNABLE TO ATTEND THIS MEETING </w:t>
      </w:r>
    </w:p>
    <w:p w14:paraId="28D5F941" w14:textId="77777777" w:rsidR="001006A5" w:rsidRDefault="001006A5" w:rsidP="001006A5">
      <w:pPr>
        <w:pStyle w:val="ListParagraph"/>
        <w:ind w:left="0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PLEASE CONTACT THE DEPARTMENT OF FINANCIAL INSTITUTIONS </w:t>
      </w:r>
    </w:p>
    <w:p w14:paraId="33C80C74" w14:textId="77777777" w:rsidR="001006A5" w:rsidRDefault="001006A5" w:rsidP="001006A5">
      <w:pPr>
        <w:pStyle w:val="ListParagraph"/>
        <w:ind w:left="0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AT (317) 232-3955</w:t>
      </w:r>
    </w:p>
    <w:p w14:paraId="1C928FD1" w14:textId="77777777" w:rsidR="006A0912" w:rsidRPr="001006A5" w:rsidRDefault="006A0912" w:rsidP="001006A5">
      <w:pPr>
        <w:tabs>
          <w:tab w:val="left" w:pos="1770"/>
        </w:tabs>
        <w:rPr>
          <w:rFonts w:ascii="Times New Roman" w:hAnsi="Times New Roman"/>
          <w:sz w:val="24"/>
          <w:szCs w:val="24"/>
        </w:rPr>
      </w:pPr>
    </w:p>
    <w:sectPr w:rsidR="006A0912" w:rsidRPr="001006A5" w:rsidSect="00DE346D">
      <w:headerReference w:type="even" r:id="rId8"/>
      <w:headerReference w:type="default" r:id="rId9"/>
      <w:type w:val="continuous"/>
      <w:pgSz w:w="12240" w:h="15840"/>
      <w:pgMar w:top="1440" w:right="1440" w:bottom="72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BF8310" w14:textId="77777777" w:rsidR="00981EA0" w:rsidRDefault="00981EA0" w:rsidP="00EF178C">
      <w:pPr>
        <w:spacing w:after="0" w:line="240" w:lineRule="auto"/>
      </w:pPr>
      <w:r>
        <w:separator/>
      </w:r>
    </w:p>
  </w:endnote>
  <w:endnote w:type="continuationSeparator" w:id="0">
    <w:p w14:paraId="5B09F4CA" w14:textId="77777777" w:rsidR="00981EA0" w:rsidRDefault="00981EA0" w:rsidP="00EF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ED4DF" w14:textId="77777777" w:rsidR="00981EA0" w:rsidRDefault="00981EA0" w:rsidP="00EF178C">
      <w:pPr>
        <w:spacing w:after="0" w:line="240" w:lineRule="auto"/>
      </w:pPr>
      <w:r>
        <w:separator/>
      </w:r>
    </w:p>
  </w:footnote>
  <w:footnote w:type="continuationSeparator" w:id="0">
    <w:p w14:paraId="4C44EF5C" w14:textId="77777777" w:rsidR="00981EA0" w:rsidRDefault="00981EA0" w:rsidP="00EF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62826A" w14:textId="77777777" w:rsidR="007B02C8" w:rsidRPr="003E1CEF" w:rsidRDefault="007B02C8" w:rsidP="007B02C8">
    <w:pPr>
      <w:pStyle w:val="Header"/>
      <w:spacing w:after="0"/>
      <w:rPr>
        <w:rFonts w:ascii="Times New Roman" w:hAnsi="Times New Roman"/>
        <w:b/>
      </w:rPr>
    </w:pPr>
    <w:r w:rsidRPr="003E1CEF">
      <w:rPr>
        <w:rFonts w:ascii="Times New Roman" w:hAnsi="Times New Roman"/>
        <w:b/>
      </w:rPr>
      <w:t>Members Meeting Agenda</w:t>
    </w:r>
  </w:p>
  <w:p w14:paraId="3431FC31" w14:textId="77777777" w:rsidR="007B02C8" w:rsidRPr="003E1CEF" w:rsidRDefault="007B02C8" w:rsidP="007B02C8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Page 2</w:t>
    </w:r>
  </w:p>
  <w:p w14:paraId="7CA4BBEA" w14:textId="6B8C3FD5" w:rsidR="007B02C8" w:rsidRPr="003E1CEF" w:rsidRDefault="00D03C72" w:rsidP="007B02C8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May 9</w:t>
    </w:r>
    <w:r w:rsidR="005640C8">
      <w:rPr>
        <w:rFonts w:ascii="Times New Roman" w:hAnsi="Times New Roman"/>
        <w:b/>
      </w:rPr>
      <w:t>, 202</w:t>
    </w:r>
    <w:r w:rsidR="00547870">
      <w:rPr>
        <w:rFonts w:ascii="Times New Roman" w:hAnsi="Times New Roman"/>
        <w:b/>
      </w:rPr>
      <w:t>4</w:t>
    </w:r>
  </w:p>
  <w:p w14:paraId="56C9F139" w14:textId="77777777" w:rsidR="007B02C8" w:rsidRDefault="007B0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0BB03" w14:textId="77777777" w:rsidR="00512BC6" w:rsidRPr="003E1CEF" w:rsidRDefault="00512BC6" w:rsidP="00BA0221">
    <w:pPr>
      <w:pStyle w:val="Header"/>
      <w:spacing w:after="0"/>
      <w:rPr>
        <w:rFonts w:ascii="Times New Roman" w:hAnsi="Times New Roman"/>
        <w:b/>
      </w:rPr>
    </w:pPr>
    <w:r w:rsidRPr="003E1CEF">
      <w:rPr>
        <w:rFonts w:ascii="Times New Roman" w:hAnsi="Times New Roman"/>
        <w:b/>
      </w:rPr>
      <w:t>Members Meeting Agenda</w:t>
    </w:r>
  </w:p>
  <w:p w14:paraId="67732DFD" w14:textId="77777777" w:rsidR="00512BC6" w:rsidRPr="003E1CEF" w:rsidRDefault="007B02C8" w:rsidP="00BA0221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Page 3</w:t>
    </w:r>
  </w:p>
  <w:p w14:paraId="48B84330" w14:textId="7E854409" w:rsidR="00512BC6" w:rsidRPr="003E1CEF" w:rsidRDefault="00CB5F25" w:rsidP="00BA0221">
    <w:pPr>
      <w:pStyle w:val="Header"/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January 14</w:t>
    </w:r>
    <w:r w:rsidR="00CC3B0F">
      <w:rPr>
        <w:rFonts w:ascii="Times New Roman" w:hAnsi="Times New Roman"/>
        <w:b/>
      </w:rPr>
      <w:t>, 202</w:t>
    </w:r>
    <w:r>
      <w:rPr>
        <w:rFonts w:ascii="Times New Roman" w:hAnsi="Times New Roman"/>
        <w:b/>
      </w:rPr>
      <w:t>1</w:t>
    </w:r>
  </w:p>
  <w:p w14:paraId="5FF66113" w14:textId="77777777" w:rsidR="00512BC6" w:rsidRPr="00EE6BF2" w:rsidRDefault="00512BC6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5C58EC"/>
    <w:multiLevelType w:val="hybridMultilevel"/>
    <w:tmpl w:val="6DA03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1236D"/>
    <w:multiLevelType w:val="hybridMultilevel"/>
    <w:tmpl w:val="01E63850"/>
    <w:lvl w:ilvl="0" w:tplc="BD10804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0E5473D"/>
    <w:multiLevelType w:val="hybridMultilevel"/>
    <w:tmpl w:val="2182E63C"/>
    <w:lvl w:ilvl="0" w:tplc="50763C92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" w15:restartNumberingAfterBreak="0">
    <w:nsid w:val="6C2F1FE8"/>
    <w:multiLevelType w:val="hybridMultilevel"/>
    <w:tmpl w:val="F650E9AC"/>
    <w:lvl w:ilvl="0" w:tplc="ED243DFA">
      <w:start w:val="1"/>
      <w:numFmt w:val="upperLetter"/>
      <w:lvlText w:val="%1."/>
      <w:lvlJc w:val="left"/>
      <w:pPr>
        <w:ind w:left="720" w:hanging="720"/>
      </w:pPr>
      <w:rPr>
        <w:rFonts w:ascii="Times New Roman" w:hAnsi="Times New Roman"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F3563C3"/>
    <w:multiLevelType w:val="hybridMultilevel"/>
    <w:tmpl w:val="952E7224"/>
    <w:lvl w:ilvl="0" w:tplc="4AAC3336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15239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80813626">
    <w:abstractNumId w:val="1"/>
  </w:num>
  <w:num w:numId="3" w16cid:durableId="922180389">
    <w:abstractNumId w:val="0"/>
  </w:num>
  <w:num w:numId="4" w16cid:durableId="767238380">
    <w:abstractNumId w:val="4"/>
  </w:num>
  <w:num w:numId="5" w16cid:durableId="17593251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MDIzMjAzNzc3MTBT0lEKTi0uzszPAykwMqkFAFcsPzEtAAAA"/>
  </w:docVars>
  <w:rsids>
    <w:rsidRoot w:val="00CC4FE4"/>
    <w:rsid w:val="00007BAF"/>
    <w:rsid w:val="000100CD"/>
    <w:rsid w:val="0001201C"/>
    <w:rsid w:val="000155C9"/>
    <w:rsid w:val="00015EBA"/>
    <w:rsid w:val="00016CAE"/>
    <w:rsid w:val="000262A0"/>
    <w:rsid w:val="0003009B"/>
    <w:rsid w:val="00031A6D"/>
    <w:rsid w:val="00033EC0"/>
    <w:rsid w:val="000351A7"/>
    <w:rsid w:val="00042D4E"/>
    <w:rsid w:val="00043AD9"/>
    <w:rsid w:val="00046817"/>
    <w:rsid w:val="000477EB"/>
    <w:rsid w:val="00050A22"/>
    <w:rsid w:val="00051B6E"/>
    <w:rsid w:val="00053B1E"/>
    <w:rsid w:val="000565A2"/>
    <w:rsid w:val="000631E3"/>
    <w:rsid w:val="00064485"/>
    <w:rsid w:val="00070390"/>
    <w:rsid w:val="00070FFA"/>
    <w:rsid w:val="00073A5C"/>
    <w:rsid w:val="00073E56"/>
    <w:rsid w:val="00076A11"/>
    <w:rsid w:val="000811B7"/>
    <w:rsid w:val="00081BBB"/>
    <w:rsid w:val="00083319"/>
    <w:rsid w:val="00084AE9"/>
    <w:rsid w:val="0009022B"/>
    <w:rsid w:val="000906F9"/>
    <w:rsid w:val="00094852"/>
    <w:rsid w:val="000975F6"/>
    <w:rsid w:val="000A05A7"/>
    <w:rsid w:val="000A1743"/>
    <w:rsid w:val="000A1ED2"/>
    <w:rsid w:val="000A4E17"/>
    <w:rsid w:val="000B6148"/>
    <w:rsid w:val="000B6AE7"/>
    <w:rsid w:val="000C02D0"/>
    <w:rsid w:val="000C072B"/>
    <w:rsid w:val="000D6D80"/>
    <w:rsid w:val="000E1CEA"/>
    <w:rsid w:val="000E4717"/>
    <w:rsid w:val="000E7303"/>
    <w:rsid w:val="001006A5"/>
    <w:rsid w:val="0010090F"/>
    <w:rsid w:val="00103F83"/>
    <w:rsid w:val="00107C67"/>
    <w:rsid w:val="00120D1E"/>
    <w:rsid w:val="00123129"/>
    <w:rsid w:val="0012477A"/>
    <w:rsid w:val="00124D94"/>
    <w:rsid w:val="00124F0F"/>
    <w:rsid w:val="001266D3"/>
    <w:rsid w:val="0013179B"/>
    <w:rsid w:val="0013297D"/>
    <w:rsid w:val="00133B4A"/>
    <w:rsid w:val="00135C4B"/>
    <w:rsid w:val="00136163"/>
    <w:rsid w:val="001462C1"/>
    <w:rsid w:val="00147E42"/>
    <w:rsid w:val="00151444"/>
    <w:rsid w:val="00151642"/>
    <w:rsid w:val="001524D0"/>
    <w:rsid w:val="001712ED"/>
    <w:rsid w:val="00171EC8"/>
    <w:rsid w:val="00173234"/>
    <w:rsid w:val="00175D27"/>
    <w:rsid w:val="001764AC"/>
    <w:rsid w:val="00177932"/>
    <w:rsid w:val="00183C58"/>
    <w:rsid w:val="00184195"/>
    <w:rsid w:val="0018471C"/>
    <w:rsid w:val="001A13E4"/>
    <w:rsid w:val="001A2410"/>
    <w:rsid w:val="001A2EA0"/>
    <w:rsid w:val="001A5030"/>
    <w:rsid w:val="001A71BB"/>
    <w:rsid w:val="001A7843"/>
    <w:rsid w:val="001A7FF3"/>
    <w:rsid w:val="001B1CE5"/>
    <w:rsid w:val="001B4C42"/>
    <w:rsid w:val="001B68C8"/>
    <w:rsid w:val="001C0E92"/>
    <w:rsid w:val="001C20A7"/>
    <w:rsid w:val="001C289B"/>
    <w:rsid w:val="001C2F4A"/>
    <w:rsid w:val="001C38B4"/>
    <w:rsid w:val="001C5535"/>
    <w:rsid w:val="001D0425"/>
    <w:rsid w:val="001D09F6"/>
    <w:rsid w:val="001D1034"/>
    <w:rsid w:val="001D3E1F"/>
    <w:rsid w:val="001D4905"/>
    <w:rsid w:val="001E1D81"/>
    <w:rsid w:val="001E2399"/>
    <w:rsid w:val="001E2B91"/>
    <w:rsid w:val="001F05C6"/>
    <w:rsid w:val="001F113D"/>
    <w:rsid w:val="001F2748"/>
    <w:rsid w:val="001F632B"/>
    <w:rsid w:val="00200521"/>
    <w:rsid w:val="00203B7F"/>
    <w:rsid w:val="002114D8"/>
    <w:rsid w:val="00216E20"/>
    <w:rsid w:val="00217078"/>
    <w:rsid w:val="00223FB9"/>
    <w:rsid w:val="00225553"/>
    <w:rsid w:val="00225681"/>
    <w:rsid w:val="00225F22"/>
    <w:rsid w:val="00230130"/>
    <w:rsid w:val="0023221C"/>
    <w:rsid w:val="00240AB4"/>
    <w:rsid w:val="00244B4E"/>
    <w:rsid w:val="00246331"/>
    <w:rsid w:val="00246369"/>
    <w:rsid w:val="002465A8"/>
    <w:rsid w:val="00250EEF"/>
    <w:rsid w:val="00254A43"/>
    <w:rsid w:val="00260A82"/>
    <w:rsid w:val="0026429B"/>
    <w:rsid w:val="00265B34"/>
    <w:rsid w:val="002666EA"/>
    <w:rsid w:val="00272158"/>
    <w:rsid w:val="00273666"/>
    <w:rsid w:val="002860D1"/>
    <w:rsid w:val="00287972"/>
    <w:rsid w:val="00287D4D"/>
    <w:rsid w:val="00294B31"/>
    <w:rsid w:val="00296CBC"/>
    <w:rsid w:val="00296E01"/>
    <w:rsid w:val="002A03EB"/>
    <w:rsid w:val="002A0ECF"/>
    <w:rsid w:val="002A2DD0"/>
    <w:rsid w:val="002A2F44"/>
    <w:rsid w:val="002B141A"/>
    <w:rsid w:val="002B400B"/>
    <w:rsid w:val="002B4A8C"/>
    <w:rsid w:val="002B7848"/>
    <w:rsid w:val="002C3075"/>
    <w:rsid w:val="002C3F56"/>
    <w:rsid w:val="002C4F9A"/>
    <w:rsid w:val="002C7A9E"/>
    <w:rsid w:val="002D0800"/>
    <w:rsid w:val="002D0E70"/>
    <w:rsid w:val="002D2873"/>
    <w:rsid w:val="002D32B1"/>
    <w:rsid w:val="002D43B9"/>
    <w:rsid w:val="002D4439"/>
    <w:rsid w:val="002E1CF3"/>
    <w:rsid w:val="002E4AE7"/>
    <w:rsid w:val="002E5487"/>
    <w:rsid w:val="002E6D3B"/>
    <w:rsid w:val="002E77D5"/>
    <w:rsid w:val="002E7A7F"/>
    <w:rsid w:val="002F0C3E"/>
    <w:rsid w:val="002F107D"/>
    <w:rsid w:val="00300AC0"/>
    <w:rsid w:val="003045DB"/>
    <w:rsid w:val="003048E2"/>
    <w:rsid w:val="00305E95"/>
    <w:rsid w:val="00306C1C"/>
    <w:rsid w:val="00307E18"/>
    <w:rsid w:val="00310354"/>
    <w:rsid w:val="00310A0A"/>
    <w:rsid w:val="00312948"/>
    <w:rsid w:val="00313DDD"/>
    <w:rsid w:val="00321B83"/>
    <w:rsid w:val="0032266E"/>
    <w:rsid w:val="00325D07"/>
    <w:rsid w:val="0032661D"/>
    <w:rsid w:val="00326CA2"/>
    <w:rsid w:val="00341DA0"/>
    <w:rsid w:val="003420A6"/>
    <w:rsid w:val="00342F84"/>
    <w:rsid w:val="003506E2"/>
    <w:rsid w:val="0035460A"/>
    <w:rsid w:val="003560FD"/>
    <w:rsid w:val="0035612D"/>
    <w:rsid w:val="00357D47"/>
    <w:rsid w:val="00367742"/>
    <w:rsid w:val="00370959"/>
    <w:rsid w:val="0037514C"/>
    <w:rsid w:val="00381A76"/>
    <w:rsid w:val="00381DFD"/>
    <w:rsid w:val="00385613"/>
    <w:rsid w:val="003860D2"/>
    <w:rsid w:val="003929B2"/>
    <w:rsid w:val="00393C69"/>
    <w:rsid w:val="0039505E"/>
    <w:rsid w:val="00395235"/>
    <w:rsid w:val="003975F6"/>
    <w:rsid w:val="003A00F0"/>
    <w:rsid w:val="003A23DA"/>
    <w:rsid w:val="003A4507"/>
    <w:rsid w:val="003B135E"/>
    <w:rsid w:val="003B3E0A"/>
    <w:rsid w:val="003B40F8"/>
    <w:rsid w:val="003C208C"/>
    <w:rsid w:val="003C3219"/>
    <w:rsid w:val="003D601E"/>
    <w:rsid w:val="003E1CEF"/>
    <w:rsid w:val="003E50D8"/>
    <w:rsid w:val="003E6083"/>
    <w:rsid w:val="003E611D"/>
    <w:rsid w:val="003F2416"/>
    <w:rsid w:val="00404BA5"/>
    <w:rsid w:val="00405F48"/>
    <w:rsid w:val="004063ED"/>
    <w:rsid w:val="00407F85"/>
    <w:rsid w:val="00414A27"/>
    <w:rsid w:val="00415907"/>
    <w:rsid w:val="00416304"/>
    <w:rsid w:val="00424FFD"/>
    <w:rsid w:val="00425FBF"/>
    <w:rsid w:val="0043072C"/>
    <w:rsid w:val="00432D3C"/>
    <w:rsid w:val="00434BBA"/>
    <w:rsid w:val="00435F38"/>
    <w:rsid w:val="004422F5"/>
    <w:rsid w:val="004463D9"/>
    <w:rsid w:val="0046494B"/>
    <w:rsid w:val="00465ED6"/>
    <w:rsid w:val="004670AD"/>
    <w:rsid w:val="00467550"/>
    <w:rsid w:val="0046775F"/>
    <w:rsid w:val="00470CA0"/>
    <w:rsid w:val="0047107E"/>
    <w:rsid w:val="004726D3"/>
    <w:rsid w:val="00472A7B"/>
    <w:rsid w:val="00474CF7"/>
    <w:rsid w:val="0048068F"/>
    <w:rsid w:val="00482E11"/>
    <w:rsid w:val="004861F2"/>
    <w:rsid w:val="004903A4"/>
    <w:rsid w:val="00496D0F"/>
    <w:rsid w:val="00497C70"/>
    <w:rsid w:val="004A0D34"/>
    <w:rsid w:val="004A16C7"/>
    <w:rsid w:val="004A19D7"/>
    <w:rsid w:val="004B05B2"/>
    <w:rsid w:val="004B1774"/>
    <w:rsid w:val="004B4ADF"/>
    <w:rsid w:val="004B5856"/>
    <w:rsid w:val="004B672A"/>
    <w:rsid w:val="004C0227"/>
    <w:rsid w:val="004C563B"/>
    <w:rsid w:val="004C6244"/>
    <w:rsid w:val="004C6A27"/>
    <w:rsid w:val="004D0225"/>
    <w:rsid w:val="004D0F8D"/>
    <w:rsid w:val="004D773B"/>
    <w:rsid w:val="004D7EC3"/>
    <w:rsid w:val="004F11EC"/>
    <w:rsid w:val="004F31B3"/>
    <w:rsid w:val="004F76CB"/>
    <w:rsid w:val="004F79ED"/>
    <w:rsid w:val="00500977"/>
    <w:rsid w:val="00503A26"/>
    <w:rsid w:val="00506F09"/>
    <w:rsid w:val="005073B0"/>
    <w:rsid w:val="00510911"/>
    <w:rsid w:val="0051121B"/>
    <w:rsid w:val="005117F9"/>
    <w:rsid w:val="00512028"/>
    <w:rsid w:val="00512BC6"/>
    <w:rsid w:val="00515A68"/>
    <w:rsid w:val="0052169C"/>
    <w:rsid w:val="00526EC8"/>
    <w:rsid w:val="00532D9B"/>
    <w:rsid w:val="00532E02"/>
    <w:rsid w:val="00537642"/>
    <w:rsid w:val="005400D2"/>
    <w:rsid w:val="0054343F"/>
    <w:rsid w:val="00546F36"/>
    <w:rsid w:val="00547870"/>
    <w:rsid w:val="00554B17"/>
    <w:rsid w:val="00555FE5"/>
    <w:rsid w:val="00561053"/>
    <w:rsid w:val="00562473"/>
    <w:rsid w:val="005640C8"/>
    <w:rsid w:val="00564CF4"/>
    <w:rsid w:val="00565A39"/>
    <w:rsid w:val="005668E7"/>
    <w:rsid w:val="0056743C"/>
    <w:rsid w:val="00574045"/>
    <w:rsid w:val="00574B10"/>
    <w:rsid w:val="00577085"/>
    <w:rsid w:val="00580620"/>
    <w:rsid w:val="00582DC0"/>
    <w:rsid w:val="00583837"/>
    <w:rsid w:val="00587A98"/>
    <w:rsid w:val="00587DBD"/>
    <w:rsid w:val="00592E42"/>
    <w:rsid w:val="00595FA1"/>
    <w:rsid w:val="005976D3"/>
    <w:rsid w:val="005A6B9B"/>
    <w:rsid w:val="005B04C3"/>
    <w:rsid w:val="005B3380"/>
    <w:rsid w:val="005C062E"/>
    <w:rsid w:val="005C07B4"/>
    <w:rsid w:val="005C74C5"/>
    <w:rsid w:val="005D1A6E"/>
    <w:rsid w:val="005D2429"/>
    <w:rsid w:val="005D66D8"/>
    <w:rsid w:val="005E07A1"/>
    <w:rsid w:val="005F25D6"/>
    <w:rsid w:val="005F2B80"/>
    <w:rsid w:val="005F2F12"/>
    <w:rsid w:val="00607BB7"/>
    <w:rsid w:val="00610B43"/>
    <w:rsid w:val="00611987"/>
    <w:rsid w:val="006134E2"/>
    <w:rsid w:val="00614189"/>
    <w:rsid w:val="006150D8"/>
    <w:rsid w:val="00615D27"/>
    <w:rsid w:val="00623EF9"/>
    <w:rsid w:val="00624E83"/>
    <w:rsid w:val="00625B12"/>
    <w:rsid w:val="006268BA"/>
    <w:rsid w:val="00626B55"/>
    <w:rsid w:val="006273F3"/>
    <w:rsid w:val="00636EB7"/>
    <w:rsid w:val="00640365"/>
    <w:rsid w:val="00647364"/>
    <w:rsid w:val="00663560"/>
    <w:rsid w:val="00663E5B"/>
    <w:rsid w:val="00666893"/>
    <w:rsid w:val="00666DAE"/>
    <w:rsid w:val="00674DB8"/>
    <w:rsid w:val="00675E57"/>
    <w:rsid w:val="00681E41"/>
    <w:rsid w:val="0068522A"/>
    <w:rsid w:val="006858B2"/>
    <w:rsid w:val="00686E1B"/>
    <w:rsid w:val="00693596"/>
    <w:rsid w:val="006935F6"/>
    <w:rsid w:val="006938C9"/>
    <w:rsid w:val="006953C0"/>
    <w:rsid w:val="00695813"/>
    <w:rsid w:val="006A06CC"/>
    <w:rsid w:val="006A08B3"/>
    <w:rsid w:val="006A0912"/>
    <w:rsid w:val="006A2794"/>
    <w:rsid w:val="006A2B28"/>
    <w:rsid w:val="006A5570"/>
    <w:rsid w:val="006A65F2"/>
    <w:rsid w:val="006C5973"/>
    <w:rsid w:val="006D2A82"/>
    <w:rsid w:val="006D2B2D"/>
    <w:rsid w:val="006D5067"/>
    <w:rsid w:val="006D54DA"/>
    <w:rsid w:val="006E13FA"/>
    <w:rsid w:val="006E680A"/>
    <w:rsid w:val="00703FD2"/>
    <w:rsid w:val="00707A30"/>
    <w:rsid w:val="00712953"/>
    <w:rsid w:val="00713633"/>
    <w:rsid w:val="00714175"/>
    <w:rsid w:val="00714C4F"/>
    <w:rsid w:val="0071635C"/>
    <w:rsid w:val="00716F76"/>
    <w:rsid w:val="0072319C"/>
    <w:rsid w:val="00724433"/>
    <w:rsid w:val="00730152"/>
    <w:rsid w:val="007309A8"/>
    <w:rsid w:val="00732429"/>
    <w:rsid w:val="00736D63"/>
    <w:rsid w:val="00741B16"/>
    <w:rsid w:val="00742F45"/>
    <w:rsid w:val="00743116"/>
    <w:rsid w:val="00745868"/>
    <w:rsid w:val="007521AD"/>
    <w:rsid w:val="00752B78"/>
    <w:rsid w:val="0075459E"/>
    <w:rsid w:val="0075609B"/>
    <w:rsid w:val="00757962"/>
    <w:rsid w:val="00760407"/>
    <w:rsid w:val="00762A1F"/>
    <w:rsid w:val="00764114"/>
    <w:rsid w:val="007652D6"/>
    <w:rsid w:val="0076655A"/>
    <w:rsid w:val="007667EB"/>
    <w:rsid w:val="00767C5A"/>
    <w:rsid w:val="00771906"/>
    <w:rsid w:val="00771A1E"/>
    <w:rsid w:val="00772BAE"/>
    <w:rsid w:val="007737B9"/>
    <w:rsid w:val="00775F0B"/>
    <w:rsid w:val="00776658"/>
    <w:rsid w:val="00777135"/>
    <w:rsid w:val="00777390"/>
    <w:rsid w:val="00777F2A"/>
    <w:rsid w:val="00782F62"/>
    <w:rsid w:val="00784067"/>
    <w:rsid w:val="00786441"/>
    <w:rsid w:val="00787560"/>
    <w:rsid w:val="00787F7A"/>
    <w:rsid w:val="00791F10"/>
    <w:rsid w:val="00793010"/>
    <w:rsid w:val="007935E1"/>
    <w:rsid w:val="00794648"/>
    <w:rsid w:val="007968C1"/>
    <w:rsid w:val="007A2C7F"/>
    <w:rsid w:val="007B02C8"/>
    <w:rsid w:val="007B1F6C"/>
    <w:rsid w:val="007B2624"/>
    <w:rsid w:val="007B2BBC"/>
    <w:rsid w:val="007B408A"/>
    <w:rsid w:val="007B40CC"/>
    <w:rsid w:val="007B4D2F"/>
    <w:rsid w:val="007B5F70"/>
    <w:rsid w:val="007C0E10"/>
    <w:rsid w:val="007C0F1E"/>
    <w:rsid w:val="007D620A"/>
    <w:rsid w:val="007E1420"/>
    <w:rsid w:val="007E45C9"/>
    <w:rsid w:val="007E5F5C"/>
    <w:rsid w:val="008037C9"/>
    <w:rsid w:val="0080716D"/>
    <w:rsid w:val="00811B5E"/>
    <w:rsid w:val="00812578"/>
    <w:rsid w:val="0081376E"/>
    <w:rsid w:val="0081462C"/>
    <w:rsid w:val="0081493E"/>
    <w:rsid w:val="00814E00"/>
    <w:rsid w:val="00816040"/>
    <w:rsid w:val="00816620"/>
    <w:rsid w:val="00816ED7"/>
    <w:rsid w:val="00824A05"/>
    <w:rsid w:val="00827E7C"/>
    <w:rsid w:val="008301C5"/>
    <w:rsid w:val="00832F44"/>
    <w:rsid w:val="00833F4D"/>
    <w:rsid w:val="00835953"/>
    <w:rsid w:val="00835E17"/>
    <w:rsid w:val="00836710"/>
    <w:rsid w:val="00837BA2"/>
    <w:rsid w:val="008407BF"/>
    <w:rsid w:val="00844A4D"/>
    <w:rsid w:val="00846B6E"/>
    <w:rsid w:val="00846FE9"/>
    <w:rsid w:val="0084796F"/>
    <w:rsid w:val="00847C47"/>
    <w:rsid w:val="00847F26"/>
    <w:rsid w:val="0085184D"/>
    <w:rsid w:val="00851BB1"/>
    <w:rsid w:val="008542E3"/>
    <w:rsid w:val="00855F29"/>
    <w:rsid w:val="0086319B"/>
    <w:rsid w:val="00866F26"/>
    <w:rsid w:val="00870C2A"/>
    <w:rsid w:val="00872B59"/>
    <w:rsid w:val="008772C0"/>
    <w:rsid w:val="00884DC0"/>
    <w:rsid w:val="00885858"/>
    <w:rsid w:val="00886B32"/>
    <w:rsid w:val="00887BB8"/>
    <w:rsid w:val="008905B6"/>
    <w:rsid w:val="00895F67"/>
    <w:rsid w:val="008A4E14"/>
    <w:rsid w:val="008B7BB0"/>
    <w:rsid w:val="008C2F6F"/>
    <w:rsid w:val="008C3027"/>
    <w:rsid w:val="008C4317"/>
    <w:rsid w:val="008C5846"/>
    <w:rsid w:val="008C69EC"/>
    <w:rsid w:val="008C6EDD"/>
    <w:rsid w:val="008C71A4"/>
    <w:rsid w:val="008D4E6D"/>
    <w:rsid w:val="008E33DA"/>
    <w:rsid w:val="008F1CAB"/>
    <w:rsid w:val="008F260B"/>
    <w:rsid w:val="009015A9"/>
    <w:rsid w:val="00904668"/>
    <w:rsid w:val="00912B29"/>
    <w:rsid w:val="00913ED3"/>
    <w:rsid w:val="00917B08"/>
    <w:rsid w:val="00927D49"/>
    <w:rsid w:val="00942D9B"/>
    <w:rsid w:val="00952376"/>
    <w:rsid w:val="00952E01"/>
    <w:rsid w:val="0096143C"/>
    <w:rsid w:val="009627C3"/>
    <w:rsid w:val="0096351D"/>
    <w:rsid w:val="009635F6"/>
    <w:rsid w:val="00967A9C"/>
    <w:rsid w:val="00967F7E"/>
    <w:rsid w:val="00970E2F"/>
    <w:rsid w:val="009718DF"/>
    <w:rsid w:val="00975E70"/>
    <w:rsid w:val="00976B1C"/>
    <w:rsid w:val="00981EA0"/>
    <w:rsid w:val="0098502F"/>
    <w:rsid w:val="00993587"/>
    <w:rsid w:val="00993F69"/>
    <w:rsid w:val="0099401A"/>
    <w:rsid w:val="00994B71"/>
    <w:rsid w:val="00995148"/>
    <w:rsid w:val="009A358F"/>
    <w:rsid w:val="009A4FDC"/>
    <w:rsid w:val="009A58F0"/>
    <w:rsid w:val="009A6A9E"/>
    <w:rsid w:val="009A7B50"/>
    <w:rsid w:val="009B0114"/>
    <w:rsid w:val="009B0BA7"/>
    <w:rsid w:val="009B1AB8"/>
    <w:rsid w:val="009B2EEA"/>
    <w:rsid w:val="009B3498"/>
    <w:rsid w:val="009B4EA1"/>
    <w:rsid w:val="009B6A20"/>
    <w:rsid w:val="009B778F"/>
    <w:rsid w:val="009C1477"/>
    <w:rsid w:val="009C2BD8"/>
    <w:rsid w:val="009C4DF7"/>
    <w:rsid w:val="009C70BC"/>
    <w:rsid w:val="009C7E6C"/>
    <w:rsid w:val="009D1481"/>
    <w:rsid w:val="009D2BF1"/>
    <w:rsid w:val="009D30C4"/>
    <w:rsid w:val="009D35A3"/>
    <w:rsid w:val="009D4722"/>
    <w:rsid w:val="009D5928"/>
    <w:rsid w:val="009F4348"/>
    <w:rsid w:val="009F7BF5"/>
    <w:rsid w:val="00A01A48"/>
    <w:rsid w:val="00A03BBB"/>
    <w:rsid w:val="00A05FC3"/>
    <w:rsid w:val="00A06E21"/>
    <w:rsid w:val="00A104EE"/>
    <w:rsid w:val="00A125B2"/>
    <w:rsid w:val="00A131C2"/>
    <w:rsid w:val="00A15622"/>
    <w:rsid w:val="00A15D2F"/>
    <w:rsid w:val="00A2297E"/>
    <w:rsid w:val="00A23E14"/>
    <w:rsid w:val="00A27B82"/>
    <w:rsid w:val="00A30643"/>
    <w:rsid w:val="00A31F25"/>
    <w:rsid w:val="00A33F40"/>
    <w:rsid w:val="00A34E05"/>
    <w:rsid w:val="00A35250"/>
    <w:rsid w:val="00A3589A"/>
    <w:rsid w:val="00A367F6"/>
    <w:rsid w:val="00A42B4A"/>
    <w:rsid w:val="00A43F07"/>
    <w:rsid w:val="00A44E32"/>
    <w:rsid w:val="00A511DE"/>
    <w:rsid w:val="00A612A6"/>
    <w:rsid w:val="00A647BC"/>
    <w:rsid w:val="00A64F8E"/>
    <w:rsid w:val="00A66A22"/>
    <w:rsid w:val="00A719F6"/>
    <w:rsid w:val="00A71AC4"/>
    <w:rsid w:val="00A73184"/>
    <w:rsid w:val="00A731D2"/>
    <w:rsid w:val="00A73343"/>
    <w:rsid w:val="00A80FAC"/>
    <w:rsid w:val="00A82427"/>
    <w:rsid w:val="00A87BC8"/>
    <w:rsid w:val="00A9281A"/>
    <w:rsid w:val="00A93101"/>
    <w:rsid w:val="00A93702"/>
    <w:rsid w:val="00A93D09"/>
    <w:rsid w:val="00A94E68"/>
    <w:rsid w:val="00A96CBF"/>
    <w:rsid w:val="00A9788C"/>
    <w:rsid w:val="00AA065E"/>
    <w:rsid w:val="00AA0E08"/>
    <w:rsid w:val="00AA4756"/>
    <w:rsid w:val="00AA537A"/>
    <w:rsid w:val="00AB03A1"/>
    <w:rsid w:val="00AB1133"/>
    <w:rsid w:val="00AB1BAB"/>
    <w:rsid w:val="00AC43EA"/>
    <w:rsid w:val="00AD23D2"/>
    <w:rsid w:val="00AE13B9"/>
    <w:rsid w:val="00AE3FCF"/>
    <w:rsid w:val="00AF0BA6"/>
    <w:rsid w:val="00B006DD"/>
    <w:rsid w:val="00B006E8"/>
    <w:rsid w:val="00B03254"/>
    <w:rsid w:val="00B1061D"/>
    <w:rsid w:val="00B1225A"/>
    <w:rsid w:val="00B169E9"/>
    <w:rsid w:val="00B17E2A"/>
    <w:rsid w:val="00B21993"/>
    <w:rsid w:val="00B22619"/>
    <w:rsid w:val="00B22F7A"/>
    <w:rsid w:val="00B2519E"/>
    <w:rsid w:val="00B271ED"/>
    <w:rsid w:val="00B27E34"/>
    <w:rsid w:val="00B30CDB"/>
    <w:rsid w:val="00B31575"/>
    <w:rsid w:val="00B33870"/>
    <w:rsid w:val="00B366AC"/>
    <w:rsid w:val="00B36781"/>
    <w:rsid w:val="00B369FD"/>
    <w:rsid w:val="00B370BC"/>
    <w:rsid w:val="00B4628C"/>
    <w:rsid w:val="00B52659"/>
    <w:rsid w:val="00B54952"/>
    <w:rsid w:val="00B57E60"/>
    <w:rsid w:val="00B6489E"/>
    <w:rsid w:val="00B67D07"/>
    <w:rsid w:val="00B71BFE"/>
    <w:rsid w:val="00B73994"/>
    <w:rsid w:val="00B77B01"/>
    <w:rsid w:val="00B819A7"/>
    <w:rsid w:val="00B82EA8"/>
    <w:rsid w:val="00B85B16"/>
    <w:rsid w:val="00B9022A"/>
    <w:rsid w:val="00B90F14"/>
    <w:rsid w:val="00B92745"/>
    <w:rsid w:val="00B9693E"/>
    <w:rsid w:val="00B97865"/>
    <w:rsid w:val="00BA0221"/>
    <w:rsid w:val="00BA6651"/>
    <w:rsid w:val="00BB5BD4"/>
    <w:rsid w:val="00BB6131"/>
    <w:rsid w:val="00BC13C6"/>
    <w:rsid w:val="00BC193B"/>
    <w:rsid w:val="00BC2809"/>
    <w:rsid w:val="00BC4302"/>
    <w:rsid w:val="00BC4831"/>
    <w:rsid w:val="00BC729A"/>
    <w:rsid w:val="00BC7DF8"/>
    <w:rsid w:val="00BD3586"/>
    <w:rsid w:val="00BD517F"/>
    <w:rsid w:val="00BE2562"/>
    <w:rsid w:val="00BE376F"/>
    <w:rsid w:val="00BE50B2"/>
    <w:rsid w:val="00BF1F60"/>
    <w:rsid w:val="00BF234A"/>
    <w:rsid w:val="00BF4CE2"/>
    <w:rsid w:val="00BF58E2"/>
    <w:rsid w:val="00BF5C65"/>
    <w:rsid w:val="00C00FDC"/>
    <w:rsid w:val="00C0108D"/>
    <w:rsid w:val="00C02101"/>
    <w:rsid w:val="00C02E9C"/>
    <w:rsid w:val="00C05C0F"/>
    <w:rsid w:val="00C05ECA"/>
    <w:rsid w:val="00C07885"/>
    <w:rsid w:val="00C07B51"/>
    <w:rsid w:val="00C12084"/>
    <w:rsid w:val="00C121FD"/>
    <w:rsid w:val="00C30686"/>
    <w:rsid w:val="00C34E26"/>
    <w:rsid w:val="00C402A0"/>
    <w:rsid w:val="00C40614"/>
    <w:rsid w:val="00C45828"/>
    <w:rsid w:val="00C45EDA"/>
    <w:rsid w:val="00C47044"/>
    <w:rsid w:val="00C47CDE"/>
    <w:rsid w:val="00C53C20"/>
    <w:rsid w:val="00C542FA"/>
    <w:rsid w:val="00C572A0"/>
    <w:rsid w:val="00C572FE"/>
    <w:rsid w:val="00C5731F"/>
    <w:rsid w:val="00C61DD4"/>
    <w:rsid w:val="00C62880"/>
    <w:rsid w:val="00C6365D"/>
    <w:rsid w:val="00C64EB3"/>
    <w:rsid w:val="00C67015"/>
    <w:rsid w:val="00C718D6"/>
    <w:rsid w:val="00C71D69"/>
    <w:rsid w:val="00C80EDF"/>
    <w:rsid w:val="00C81408"/>
    <w:rsid w:val="00C82940"/>
    <w:rsid w:val="00C829F0"/>
    <w:rsid w:val="00C84554"/>
    <w:rsid w:val="00C84BB9"/>
    <w:rsid w:val="00C86D86"/>
    <w:rsid w:val="00C87E0E"/>
    <w:rsid w:val="00C90F1D"/>
    <w:rsid w:val="00CA4636"/>
    <w:rsid w:val="00CA71D0"/>
    <w:rsid w:val="00CA74F8"/>
    <w:rsid w:val="00CB2ABE"/>
    <w:rsid w:val="00CB31BC"/>
    <w:rsid w:val="00CB5934"/>
    <w:rsid w:val="00CB5F25"/>
    <w:rsid w:val="00CC39CE"/>
    <w:rsid w:val="00CC3B0F"/>
    <w:rsid w:val="00CC44D5"/>
    <w:rsid w:val="00CC4FE4"/>
    <w:rsid w:val="00CC6760"/>
    <w:rsid w:val="00CC7042"/>
    <w:rsid w:val="00CD0605"/>
    <w:rsid w:val="00CD1B6B"/>
    <w:rsid w:val="00CD63B5"/>
    <w:rsid w:val="00CE5888"/>
    <w:rsid w:val="00CE5D5F"/>
    <w:rsid w:val="00CE6592"/>
    <w:rsid w:val="00CF0F2F"/>
    <w:rsid w:val="00CF5D43"/>
    <w:rsid w:val="00CF6724"/>
    <w:rsid w:val="00D02E29"/>
    <w:rsid w:val="00D03C72"/>
    <w:rsid w:val="00D062E4"/>
    <w:rsid w:val="00D077E0"/>
    <w:rsid w:val="00D10C6B"/>
    <w:rsid w:val="00D11B3B"/>
    <w:rsid w:val="00D14B25"/>
    <w:rsid w:val="00D17A82"/>
    <w:rsid w:val="00D220FB"/>
    <w:rsid w:val="00D26C29"/>
    <w:rsid w:val="00D27856"/>
    <w:rsid w:val="00D30F2B"/>
    <w:rsid w:val="00D371D6"/>
    <w:rsid w:val="00D41638"/>
    <w:rsid w:val="00D42252"/>
    <w:rsid w:val="00D4382D"/>
    <w:rsid w:val="00D4395E"/>
    <w:rsid w:val="00D47407"/>
    <w:rsid w:val="00D47C68"/>
    <w:rsid w:val="00D47E00"/>
    <w:rsid w:val="00D523CB"/>
    <w:rsid w:val="00D54A79"/>
    <w:rsid w:val="00D57508"/>
    <w:rsid w:val="00D626BF"/>
    <w:rsid w:val="00D65107"/>
    <w:rsid w:val="00D74DCA"/>
    <w:rsid w:val="00D76948"/>
    <w:rsid w:val="00D82C01"/>
    <w:rsid w:val="00D851A0"/>
    <w:rsid w:val="00D86CD1"/>
    <w:rsid w:val="00D86DA6"/>
    <w:rsid w:val="00D91EC0"/>
    <w:rsid w:val="00D93119"/>
    <w:rsid w:val="00D953E9"/>
    <w:rsid w:val="00DA4AF9"/>
    <w:rsid w:val="00DA6E44"/>
    <w:rsid w:val="00DA7985"/>
    <w:rsid w:val="00DA7CA9"/>
    <w:rsid w:val="00DA7DC4"/>
    <w:rsid w:val="00DB069A"/>
    <w:rsid w:val="00DB2002"/>
    <w:rsid w:val="00DB41C1"/>
    <w:rsid w:val="00DB72C0"/>
    <w:rsid w:val="00DC0E23"/>
    <w:rsid w:val="00DC54DA"/>
    <w:rsid w:val="00DD35D0"/>
    <w:rsid w:val="00DE2801"/>
    <w:rsid w:val="00DE3093"/>
    <w:rsid w:val="00DE346D"/>
    <w:rsid w:val="00DF17F8"/>
    <w:rsid w:val="00DF1FA9"/>
    <w:rsid w:val="00DF253F"/>
    <w:rsid w:val="00DF2C3D"/>
    <w:rsid w:val="00DF361F"/>
    <w:rsid w:val="00DF6075"/>
    <w:rsid w:val="00DF6E1C"/>
    <w:rsid w:val="00E012E9"/>
    <w:rsid w:val="00E01A07"/>
    <w:rsid w:val="00E01A78"/>
    <w:rsid w:val="00E0398F"/>
    <w:rsid w:val="00E117C8"/>
    <w:rsid w:val="00E11F31"/>
    <w:rsid w:val="00E1551B"/>
    <w:rsid w:val="00E21583"/>
    <w:rsid w:val="00E22A50"/>
    <w:rsid w:val="00E25382"/>
    <w:rsid w:val="00E2768A"/>
    <w:rsid w:val="00E33197"/>
    <w:rsid w:val="00E364F7"/>
    <w:rsid w:val="00E36C2D"/>
    <w:rsid w:val="00E36F39"/>
    <w:rsid w:val="00E401FA"/>
    <w:rsid w:val="00E40655"/>
    <w:rsid w:val="00E41A98"/>
    <w:rsid w:val="00E42E2F"/>
    <w:rsid w:val="00E43ACB"/>
    <w:rsid w:val="00E450E5"/>
    <w:rsid w:val="00E46AC8"/>
    <w:rsid w:val="00E53C1F"/>
    <w:rsid w:val="00E53E46"/>
    <w:rsid w:val="00E53E79"/>
    <w:rsid w:val="00E56CF1"/>
    <w:rsid w:val="00E61A2B"/>
    <w:rsid w:val="00E62303"/>
    <w:rsid w:val="00E651B7"/>
    <w:rsid w:val="00E74DFB"/>
    <w:rsid w:val="00E76EDB"/>
    <w:rsid w:val="00E80752"/>
    <w:rsid w:val="00E80DEA"/>
    <w:rsid w:val="00E8289E"/>
    <w:rsid w:val="00E94119"/>
    <w:rsid w:val="00E94261"/>
    <w:rsid w:val="00E94F4A"/>
    <w:rsid w:val="00EA1557"/>
    <w:rsid w:val="00EA2C83"/>
    <w:rsid w:val="00EB35B2"/>
    <w:rsid w:val="00EB3ECF"/>
    <w:rsid w:val="00EB7DC4"/>
    <w:rsid w:val="00EC010F"/>
    <w:rsid w:val="00EC1CB9"/>
    <w:rsid w:val="00EC2C44"/>
    <w:rsid w:val="00EC3A16"/>
    <w:rsid w:val="00ED02B8"/>
    <w:rsid w:val="00ED0914"/>
    <w:rsid w:val="00ED214F"/>
    <w:rsid w:val="00ED22A3"/>
    <w:rsid w:val="00ED27C9"/>
    <w:rsid w:val="00ED4C68"/>
    <w:rsid w:val="00ED5DAD"/>
    <w:rsid w:val="00EE012C"/>
    <w:rsid w:val="00EE15B9"/>
    <w:rsid w:val="00EE2469"/>
    <w:rsid w:val="00EE6A8C"/>
    <w:rsid w:val="00EE6BF2"/>
    <w:rsid w:val="00EE7E85"/>
    <w:rsid w:val="00EF0304"/>
    <w:rsid w:val="00EF0D07"/>
    <w:rsid w:val="00EF16F3"/>
    <w:rsid w:val="00EF178C"/>
    <w:rsid w:val="00EF366E"/>
    <w:rsid w:val="00EF73E1"/>
    <w:rsid w:val="00F029E6"/>
    <w:rsid w:val="00F02E52"/>
    <w:rsid w:val="00F048F6"/>
    <w:rsid w:val="00F074A1"/>
    <w:rsid w:val="00F10B09"/>
    <w:rsid w:val="00F12974"/>
    <w:rsid w:val="00F13C7F"/>
    <w:rsid w:val="00F22AD5"/>
    <w:rsid w:val="00F23AFC"/>
    <w:rsid w:val="00F304B8"/>
    <w:rsid w:val="00F31102"/>
    <w:rsid w:val="00F34F20"/>
    <w:rsid w:val="00F36875"/>
    <w:rsid w:val="00F40784"/>
    <w:rsid w:val="00F417F9"/>
    <w:rsid w:val="00F435AC"/>
    <w:rsid w:val="00F46613"/>
    <w:rsid w:val="00F50736"/>
    <w:rsid w:val="00F5188D"/>
    <w:rsid w:val="00F5214B"/>
    <w:rsid w:val="00F55220"/>
    <w:rsid w:val="00F55D10"/>
    <w:rsid w:val="00F55F09"/>
    <w:rsid w:val="00F643DF"/>
    <w:rsid w:val="00F65C2D"/>
    <w:rsid w:val="00F66D65"/>
    <w:rsid w:val="00F71544"/>
    <w:rsid w:val="00F73ECD"/>
    <w:rsid w:val="00F74E42"/>
    <w:rsid w:val="00F755FF"/>
    <w:rsid w:val="00F820E2"/>
    <w:rsid w:val="00F834BD"/>
    <w:rsid w:val="00F83A25"/>
    <w:rsid w:val="00F84AA6"/>
    <w:rsid w:val="00F859DC"/>
    <w:rsid w:val="00F864C0"/>
    <w:rsid w:val="00F87C33"/>
    <w:rsid w:val="00F87E2F"/>
    <w:rsid w:val="00F92241"/>
    <w:rsid w:val="00F9428E"/>
    <w:rsid w:val="00F94F12"/>
    <w:rsid w:val="00F969B1"/>
    <w:rsid w:val="00F97D11"/>
    <w:rsid w:val="00FA0853"/>
    <w:rsid w:val="00FA37E0"/>
    <w:rsid w:val="00FA6392"/>
    <w:rsid w:val="00FA78BE"/>
    <w:rsid w:val="00FB254B"/>
    <w:rsid w:val="00FB2B31"/>
    <w:rsid w:val="00FB2CEA"/>
    <w:rsid w:val="00FB56C4"/>
    <w:rsid w:val="00FB6282"/>
    <w:rsid w:val="00FC1D80"/>
    <w:rsid w:val="00FC38A3"/>
    <w:rsid w:val="00FD2136"/>
    <w:rsid w:val="00FD33FF"/>
    <w:rsid w:val="00FD469F"/>
    <w:rsid w:val="00FD6B83"/>
    <w:rsid w:val="00FD77F4"/>
    <w:rsid w:val="00FD7A5D"/>
    <w:rsid w:val="00FD7C8C"/>
    <w:rsid w:val="00FE0E3E"/>
    <w:rsid w:val="00FE3075"/>
    <w:rsid w:val="00FE685E"/>
    <w:rsid w:val="00FF0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7A5C2"/>
  <w15:chartTrackingRefBased/>
  <w15:docId w15:val="{BF4DF4C9-9C4F-478E-B816-988CE17E3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21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FE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FE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91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912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912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0912"/>
    <w:p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A0912"/>
    <w:p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A0912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A0912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C4FE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oSpacing">
    <w:name w:val="No Spacing"/>
    <w:uiPriority w:val="1"/>
    <w:qFormat/>
    <w:rsid w:val="00CC4FE4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CC4FE4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6A0912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6A091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rsid w:val="006A091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rsid w:val="006A0912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rsid w:val="006A0912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rsid w:val="006A091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rsid w:val="006A0912"/>
    <w:rPr>
      <w:rFonts w:ascii="Cambria" w:eastAsia="Times New Roman" w:hAnsi="Cambria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6A0912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6A0912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Footer">
    <w:name w:val="footer"/>
    <w:basedOn w:val="Normal"/>
    <w:link w:val="FooterChar"/>
    <w:rsid w:val="002E1CF3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napToGrid w:val="0"/>
      <w:sz w:val="24"/>
      <w:szCs w:val="20"/>
    </w:rPr>
  </w:style>
  <w:style w:type="character" w:customStyle="1" w:styleId="FooterChar">
    <w:name w:val="Footer Char"/>
    <w:link w:val="Footer"/>
    <w:rsid w:val="002E1CF3"/>
    <w:rPr>
      <w:rFonts w:ascii="Times New Roman" w:eastAsia="Times New Roman" w:hAnsi="Times New Roman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2E1CF3"/>
    <w:pPr>
      <w:spacing w:after="0" w:line="240" w:lineRule="auto"/>
      <w:ind w:left="720"/>
    </w:pPr>
  </w:style>
  <w:style w:type="paragraph" w:styleId="Header">
    <w:name w:val="header"/>
    <w:basedOn w:val="Normal"/>
    <w:link w:val="HeaderChar"/>
    <w:uiPriority w:val="99"/>
    <w:unhideWhenUsed/>
    <w:rsid w:val="00EF178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F178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178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15B9"/>
    <w:pPr>
      <w:widowControl w:val="0"/>
      <w:spacing w:after="0" w:line="240" w:lineRule="auto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character" w:customStyle="1" w:styleId="BodyTextChar">
    <w:name w:val="Body Text Char"/>
    <w:link w:val="BodyText"/>
    <w:rsid w:val="00EE15B9"/>
    <w:rPr>
      <w:rFonts w:ascii="Times New Roman" w:eastAsia="Times New Roman" w:hAnsi="Times New Roman"/>
      <w:snapToGrid w:val="0"/>
      <w:sz w:val="24"/>
    </w:rPr>
  </w:style>
  <w:style w:type="paragraph" w:customStyle="1" w:styleId="Default">
    <w:name w:val="Default"/>
    <w:rsid w:val="00EC1CB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B52659"/>
    <w:pPr>
      <w:spacing w:before="100" w:beforeAutospacing="1" w:after="100" w:afterAutospacing="1" w:line="240" w:lineRule="auto"/>
    </w:pPr>
    <w:rPr>
      <w:rFonts w:eastAsiaTheme="minorHAnsi" w:cs="Calibri"/>
    </w:rPr>
  </w:style>
  <w:style w:type="character" w:customStyle="1" w:styleId="normaltextrun">
    <w:name w:val="normaltextrun"/>
    <w:basedOn w:val="DefaultParagraphFont"/>
    <w:rsid w:val="00B52659"/>
  </w:style>
  <w:style w:type="character" w:customStyle="1" w:styleId="eop">
    <w:name w:val="eop"/>
    <w:basedOn w:val="DefaultParagraphFont"/>
    <w:rsid w:val="00B526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1DB2B1-DB27-43BC-8B62-55A8D472B6A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59</Characters>
  <Application>Microsoft Office Word</Application>
  <DocSecurity>0</DocSecurity>
  <Lines>4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tewart</dc:creator>
  <cp:keywords/>
  <dc:description/>
  <cp:lastModifiedBy>Stewart, Sharmaine</cp:lastModifiedBy>
  <cp:revision>2</cp:revision>
  <cp:lastPrinted>2023-11-03T19:18:00Z</cp:lastPrinted>
  <dcterms:created xsi:type="dcterms:W3CDTF">2024-06-07T12:28:00Z</dcterms:created>
  <dcterms:modified xsi:type="dcterms:W3CDTF">2024-06-07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a027b158899477b135fb6cfa780b006e5ff026753d4d58b34fe32c2f6e4157</vt:lpwstr>
  </property>
</Properties>
</file>